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5CBA8CD5" w14:textId="77777777" w:rsidR="00051521" w:rsidRPr="001B2B9C" w:rsidRDefault="000F65A0">
      <w:pPr>
        <w:rPr>
          <w:rFonts w:ascii="Times New Roman" w:hAnsi="Times New Roman" w:cs="Times New Roman"/>
        </w:rPr>
      </w:pP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50C0A5" wp14:editId="02FB3A89">
                <wp:simplePos x="0" y="0"/>
                <wp:positionH relativeFrom="column">
                  <wp:posOffset>-209550</wp:posOffset>
                </wp:positionH>
                <wp:positionV relativeFrom="paragraph">
                  <wp:posOffset>7199630</wp:posOffset>
                </wp:positionV>
                <wp:extent cx="6391275" cy="1362075"/>
                <wp:effectExtent l="0" t="0" r="0" b="9525"/>
                <wp:wrapNone/>
                <wp:docPr id="1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91275" cy="1362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48854D" w14:textId="77777777" w:rsidR="00D14CEE" w:rsidRPr="002A5DF7" w:rsidRDefault="00D14CEE" w:rsidP="00D14CEE">
                            <w:pPr>
                              <w:rPr>
                                <w:rFonts w:ascii="Bookman Old Style" w:hAnsi="Bookman Old Style"/>
                                <w:b/>
                                <w:sz w:val="30"/>
                              </w:rPr>
                            </w:pPr>
                            <w:r w:rsidRPr="002A5DF7">
                              <w:rPr>
                                <w:rFonts w:ascii="Bookman Old Style" w:hAnsi="Bookman Old Style"/>
                                <w:b/>
                                <w:sz w:val="30"/>
                              </w:rPr>
                              <w:t>Additional Notes:</w:t>
                            </w:r>
                          </w:p>
                          <w:p w14:paraId="4B2EE118" w14:textId="77777777" w:rsidR="00D14CEE" w:rsidRPr="002A5DF7" w:rsidRDefault="00D14CEE" w:rsidP="00D14CEE">
                            <w:pPr>
                              <w:rPr>
                                <w:rFonts w:ascii="Bookman Old Style" w:hAnsi="Bookman Old Style"/>
                              </w:rPr>
                            </w:pPr>
                            <w:r w:rsidRPr="002A5DF7">
                              <w:rPr>
                                <w:rFonts w:ascii="Bookman Old Style" w:hAnsi="Bookman Old Style"/>
                              </w:rPr>
      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650C0A5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-16.5pt;margin-top:566.9pt;width:503.25pt;height:107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" filled="f" stroked="f" strokecolor="black [3213]">
                <v:textbox>
                  <w:txbxContent>
                    <w:p w14:paraId="7A48854D" w14:textId="77777777" w:rsidR="00D14CEE" w:rsidRPr="002A5DF7" w:rsidRDefault="00D14CEE" w:rsidP="00D14CEE">
                      <w:pPr>
                        <w:rPr>
                          <w:rFonts w:ascii="Bookman Old Style" w:hAnsi="Bookman Old Style"/>
                          <w:b/>
                          <w:sz w:val="30"/>
                        </w:rPr>
                      </w:pPr>
                      <w:r w:rsidRPr="002A5DF7">
                        <w:rPr>
                          <w:rFonts w:ascii="Bookman Old Style" w:hAnsi="Bookman Old Style"/>
                          <w:b/>
                          <w:sz w:val="30"/>
                        </w:rPr>
                        <w:t>Additional Notes:</w:t>
                      </w:r>
                    </w:p>
                    <w:p w14:paraId="4B2EE118" w14:textId="77777777" w:rsidR="00D14CEE" w:rsidRPr="002A5DF7" w:rsidRDefault="00D14CEE" w:rsidP="00D14CEE">
                      <w:pPr>
                        <w:rPr>
                          <w:rFonts w:ascii="Bookman Old Style" w:hAnsi="Bookman Old Style"/>
                        </w:rPr>
                      </w:pPr>
                      <w:r w:rsidRPr="002A5DF7">
                        <w:rPr>
                          <w:rFonts w:ascii="Bookman Old Style" w:hAnsi="Bookman Old Style"/>
                        </w:rPr>
          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AEAD64C" wp14:editId="7E2C0A6E">
                <wp:simplePos x="0" y="0"/>
                <wp:positionH relativeFrom="column">
                  <wp:posOffset>-219075</wp:posOffset>
                </wp:positionH>
                <wp:positionV relativeFrom="paragraph">
                  <wp:posOffset>3780155</wp:posOffset>
                </wp:positionV>
                <wp:extent cx="6448425" cy="3181350"/>
                <wp:effectExtent l="0" t="0" r="0" b="0"/>
                <wp:wrapNone/>
                <wp:docPr id="1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8425" cy="3181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854"/>
                              <w:gridCol w:w="1617"/>
                              <w:gridCol w:w="1706"/>
                              <w:gridCol w:w="1680"/>
                            </w:tblGrid>
                            <w:tr w:rsidR="00D14CEE" w:rsidRPr="001B2B9C" w14:paraId="5C0FD1A7" w14:textId="77777777" w:rsidTr="00E4353C">
                              <w:trPr>
                                <w:trHeight w:val="288"/>
                              </w:trPr>
                              <w:tc>
                                <w:tcPr>
                                  <w:tcW w:w="4968" w:type="dxa"/>
                                  <w:shd w:val="clear" w:color="auto" w:fill="FDE9D9" w:themeFill="accent6" w:themeFillTint="33"/>
                                </w:tcPr>
                                <w:p w14:paraId="64C2494F" w14:textId="77777777" w:rsidR="00D14CEE" w:rsidRPr="001B2B9C" w:rsidRDefault="00D14CEE" w:rsidP="009C7D8E">
                                  <w:pPr>
                                    <w:jc w:val="center"/>
                                    <w:rPr>
                                      <w:rFonts w:ascii="Bookman Old Style" w:hAnsi="Bookman Old Style"/>
                                      <w:b/>
                                      <w:sz w:val="28"/>
                                    </w:rPr>
                                  </w:pPr>
                                  <w:r w:rsidRPr="001B2B9C">
                                    <w:rPr>
                                      <w:rFonts w:ascii="Bookman Old Style" w:hAnsi="Bookman Old Style"/>
                                      <w:b/>
                                      <w:sz w:val="28"/>
                                    </w:rPr>
                                    <w:t>Details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shd w:val="clear" w:color="auto" w:fill="FDE9D9" w:themeFill="accent6" w:themeFillTint="33"/>
                                </w:tcPr>
                                <w:p w14:paraId="0C833F48" w14:textId="77777777" w:rsidR="00D14CEE" w:rsidRPr="001B2B9C" w:rsidRDefault="00D14CEE" w:rsidP="009C7D8E">
                                  <w:pPr>
                                    <w:jc w:val="center"/>
                                    <w:rPr>
                                      <w:rFonts w:ascii="Bookman Old Style" w:hAnsi="Bookman Old Style"/>
                                      <w:b/>
                                      <w:sz w:val="28"/>
                                    </w:rPr>
                                  </w:pPr>
                                  <w:r w:rsidRPr="001B2B9C">
                                    <w:rPr>
                                      <w:rFonts w:ascii="Bookman Old Style" w:hAnsi="Bookman Old Style"/>
                                      <w:b/>
                                      <w:sz w:val="28"/>
                                    </w:rPr>
                                    <w:t>Quantity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  <w:shd w:val="clear" w:color="auto" w:fill="FDE9D9" w:themeFill="accent6" w:themeFillTint="33"/>
                                </w:tcPr>
                                <w:p w14:paraId="221F6FFF" w14:textId="77777777" w:rsidR="00D14CEE" w:rsidRPr="001B2B9C" w:rsidRDefault="00D14CEE" w:rsidP="009C7D8E">
                                  <w:pPr>
                                    <w:jc w:val="center"/>
                                    <w:rPr>
                                      <w:rFonts w:ascii="Bookman Old Style" w:hAnsi="Bookman Old Style"/>
                                      <w:b/>
                                      <w:sz w:val="28"/>
                                    </w:rPr>
                                  </w:pPr>
                                  <w:r w:rsidRPr="001B2B9C">
                                    <w:rPr>
                                      <w:rFonts w:ascii="Bookman Old Style" w:hAnsi="Bookman Old Style"/>
                                      <w:b/>
                                      <w:sz w:val="28"/>
                                    </w:rPr>
                                    <w:t>Unit Price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  <w:shd w:val="clear" w:color="auto" w:fill="FDE9D9" w:themeFill="accent6" w:themeFillTint="33"/>
                                </w:tcPr>
                                <w:p w14:paraId="2B183E03" w14:textId="77777777" w:rsidR="00D14CEE" w:rsidRPr="001B2B9C" w:rsidRDefault="00D14CEE" w:rsidP="009C7D8E">
                                  <w:pPr>
                                    <w:jc w:val="center"/>
                                    <w:rPr>
                                      <w:rFonts w:ascii="Bookman Old Style" w:hAnsi="Bookman Old Style"/>
                                      <w:b/>
                                      <w:sz w:val="28"/>
                                    </w:rPr>
                                  </w:pPr>
                                  <w:r w:rsidRPr="001B2B9C">
                                    <w:rPr>
                                      <w:rFonts w:ascii="Bookman Old Style" w:hAnsi="Bookman Old Style"/>
                                      <w:b/>
                                      <w:sz w:val="28"/>
                                    </w:rPr>
                                    <w:t>Total</w:t>
                                  </w:r>
                                </w:p>
                              </w:tc>
                            </w:tr>
                            <w:tr w:rsidR="00D14CEE" w:rsidRPr="001B2B9C" w14:paraId="33E571CE" w14:textId="77777777" w:rsidTr="00FE56A5">
                              <w:trPr>
                                <w:trHeight w:val="288"/>
                              </w:trPr>
                              <w:tc>
                                <w:tcPr>
                                  <w:tcW w:w="4968" w:type="dxa"/>
                                </w:tcPr>
                                <w:p w14:paraId="65EAE854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7FDFD799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495EF6CD" w14:textId="77777777" w:rsidR="00D14CEE" w:rsidRPr="001B2B9C" w:rsidRDefault="00D14CEE" w:rsidP="00DE1425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5B2EF7CE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64548F80" w14:textId="77777777" w:rsidTr="00FE56A5">
                              <w:trPr>
                                <w:trHeight w:val="305"/>
                              </w:trPr>
                              <w:tc>
                                <w:tcPr>
                                  <w:tcW w:w="4968" w:type="dxa"/>
                                </w:tcPr>
                                <w:p w14:paraId="044BA8C2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6595C170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3D2AD0E9" w14:textId="77777777" w:rsidR="00D14CEE" w:rsidRPr="001B2B9C" w:rsidRDefault="00D14CEE" w:rsidP="00DE1425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2E9D51B6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784142B6" w14:textId="77777777" w:rsidTr="00FE56A5">
                              <w:trPr>
                                <w:trHeight w:val="305"/>
                              </w:trPr>
                              <w:tc>
                                <w:tcPr>
                                  <w:tcW w:w="4968" w:type="dxa"/>
                                </w:tcPr>
                                <w:p w14:paraId="1B122048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216D2A86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74050B47" w14:textId="77777777" w:rsidR="00D14CEE" w:rsidRPr="001B2B9C" w:rsidRDefault="00D14CEE" w:rsidP="00DE1425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008E9044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00FC6890" w14:textId="77777777" w:rsidTr="00FE56A5">
                              <w:trPr>
                                <w:trHeight w:val="305"/>
                              </w:trPr>
                              <w:tc>
                                <w:tcPr>
                                  <w:tcW w:w="4968" w:type="dxa"/>
                                </w:tcPr>
                                <w:p w14:paraId="7AA9414B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4A3AC551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4BB0A3FE" w14:textId="77777777" w:rsidR="00D14CEE" w:rsidRPr="001B2B9C" w:rsidRDefault="00D14CEE" w:rsidP="00DE1425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529032DF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5DB6D5BC" w14:textId="77777777" w:rsidTr="00FE56A5">
                              <w:trPr>
                                <w:trHeight w:val="305"/>
                              </w:trPr>
                              <w:tc>
                                <w:tcPr>
                                  <w:tcW w:w="4968" w:type="dxa"/>
                                </w:tcPr>
                                <w:p w14:paraId="6E43FDBA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4169C939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12597071" w14:textId="77777777" w:rsidR="00D14CEE" w:rsidRPr="001B2B9C" w:rsidRDefault="00D14CEE" w:rsidP="00DE1425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0C3B65A3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1E7A2ED1" w14:textId="77777777" w:rsidTr="00FE56A5">
                              <w:trPr>
                                <w:trHeight w:val="305"/>
                              </w:trPr>
                              <w:tc>
                                <w:tcPr>
                                  <w:tcW w:w="4968" w:type="dxa"/>
                                </w:tcPr>
                                <w:p w14:paraId="4A327DFD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0E1833F2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518D8701" w14:textId="77777777" w:rsidR="00D14CEE" w:rsidRPr="001B2B9C" w:rsidRDefault="00D14CEE" w:rsidP="00DE1425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3D812521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2299F5A3" w14:textId="77777777" w:rsidTr="00FE56A5">
                              <w:trPr>
                                <w:trHeight w:val="305"/>
                              </w:trPr>
                              <w:tc>
                                <w:tcPr>
                                  <w:tcW w:w="4968" w:type="dxa"/>
                                </w:tcPr>
                                <w:p w14:paraId="5062DADF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7B7379C5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181375D4" w14:textId="77777777" w:rsidR="00D14CEE" w:rsidRPr="001B2B9C" w:rsidRDefault="00D14CEE" w:rsidP="00DE1425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3D9BF1D9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66F635CB" w14:textId="77777777" w:rsidTr="00FE56A5">
                              <w:trPr>
                                <w:trHeight w:val="305"/>
                              </w:trPr>
                              <w:tc>
                                <w:tcPr>
                                  <w:tcW w:w="4968" w:type="dxa"/>
                                </w:tcPr>
                                <w:p w14:paraId="077145F6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1F959662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48B6E0ED" w14:textId="77777777" w:rsidR="00D14CEE" w:rsidRPr="001B2B9C" w:rsidRDefault="00D14CEE" w:rsidP="00DE1425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2ADFCE33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68467646" w14:textId="77777777" w:rsidTr="00FE56A5">
                              <w:trPr>
                                <w:trHeight w:val="305"/>
                              </w:trPr>
                              <w:tc>
                                <w:tcPr>
                                  <w:tcW w:w="4968" w:type="dxa"/>
                                </w:tcPr>
                                <w:p w14:paraId="0E7AA097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116F6D4B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7AC07EB4" w14:textId="77777777" w:rsidR="00D14CEE" w:rsidRPr="001B2B9C" w:rsidRDefault="00D14CEE" w:rsidP="00DE1425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45C9C2E4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7067F1AE" w14:textId="77777777" w:rsidTr="00FE56A5">
                              <w:trPr>
                                <w:trHeight w:val="305"/>
                              </w:trPr>
                              <w:tc>
                                <w:tcPr>
                                  <w:tcW w:w="4968" w:type="dxa"/>
                                </w:tcPr>
                                <w:p w14:paraId="72344646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</w:tcPr>
                                <w:p w14:paraId="5A78EC61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6C11364D" w14:textId="77777777" w:rsidR="00D14CEE" w:rsidRPr="001B2B9C" w:rsidRDefault="00D14CEE" w:rsidP="00DE1425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B5D2BD8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2CD773C8" w14:textId="77777777" w:rsidTr="00FE56A5">
                              <w:trPr>
                                <w:trHeight w:val="305"/>
                              </w:trPr>
                              <w:tc>
                                <w:tcPr>
                                  <w:tcW w:w="4968" w:type="dxa"/>
                                  <w:tcBorders>
                                    <w:bottom w:val="single" w:sz="4" w:space="0" w:color="000000" w:themeColor="text1"/>
                                  </w:tcBorders>
                                </w:tcPr>
                                <w:p w14:paraId="5EAF95EC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20" w:type="dxa"/>
                                  <w:tcBorders>
                                    <w:bottom w:val="single" w:sz="4" w:space="0" w:color="000000" w:themeColor="text1"/>
                                  </w:tcBorders>
                                </w:tcPr>
                                <w:p w14:paraId="1117665D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49BEB947" w14:textId="77777777" w:rsidR="00D14CEE" w:rsidRPr="001B2B9C" w:rsidRDefault="00D14CEE" w:rsidP="00DE1425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34D6BB2D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3CF41851" w14:textId="77777777" w:rsidTr="00FE56A5">
                              <w:trPr>
                                <w:trHeight w:val="305"/>
                              </w:trPr>
                              <w:tc>
                                <w:tcPr>
                                  <w:tcW w:w="6588" w:type="dxa"/>
                                  <w:gridSpan w:val="2"/>
                                  <w:vMerge w:val="restart"/>
                                  <w:tcBorders>
                                    <w:left w:val="nil"/>
                                    <w:bottom w:val="nil"/>
                                  </w:tcBorders>
                                </w:tcPr>
                                <w:p w14:paraId="60818F9A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656EFFE1" w14:textId="77777777" w:rsidR="00D14CEE" w:rsidRPr="001B2B9C" w:rsidRDefault="00D14CEE" w:rsidP="00C178E1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  <w:b/>
                                      <w:sz w:val="24"/>
                                    </w:rPr>
                                  </w:pPr>
                                  <w:r w:rsidRPr="001B2B9C">
                                    <w:rPr>
                                      <w:rFonts w:ascii="Bookman Old Style" w:hAnsi="Bookman Old Style"/>
                                      <w:b/>
                                      <w:sz w:val="24"/>
                                    </w:rPr>
                                    <w:t>SUBTOTAL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E5B3B05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25608BB8" w14:textId="77777777" w:rsidTr="00FE56A5">
                              <w:trPr>
                                <w:trHeight w:val="305"/>
                              </w:trPr>
                              <w:tc>
                                <w:tcPr>
                                  <w:tcW w:w="6588" w:type="dxa"/>
                                  <w:gridSpan w:val="2"/>
                                  <w:vMerge/>
                                  <w:tcBorders>
                                    <w:left w:val="nil"/>
                                    <w:bottom w:val="nil"/>
                                  </w:tcBorders>
                                </w:tcPr>
                                <w:p w14:paraId="7B55ABAC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20A7D3EE" w14:textId="77777777" w:rsidR="00D14CEE" w:rsidRPr="001B2B9C" w:rsidRDefault="00D14CEE" w:rsidP="00D201F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  <w:b/>
                                      <w:sz w:val="24"/>
                                    </w:rPr>
                                  </w:pPr>
                                  <w:r w:rsidRPr="001B2B9C">
                                    <w:rPr>
                                      <w:rFonts w:ascii="Bookman Old Style" w:hAnsi="Bookman Old Style"/>
                                      <w:b/>
                                      <w:sz w:val="24"/>
                                    </w:rPr>
                                    <w:t>TAX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617A2168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79DE17A3" w14:textId="77777777" w:rsidTr="00FE56A5">
                              <w:trPr>
                                <w:trHeight w:val="70"/>
                              </w:trPr>
                              <w:tc>
                                <w:tcPr>
                                  <w:tcW w:w="6588" w:type="dxa"/>
                                  <w:gridSpan w:val="2"/>
                                  <w:vMerge/>
                                  <w:tcBorders>
                                    <w:left w:val="nil"/>
                                    <w:bottom w:val="nil"/>
                                  </w:tcBorders>
                                </w:tcPr>
                                <w:p w14:paraId="03DCCBC4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  <w:sz w:val="2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4881E157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  <w:sz w:val="2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39AE96DB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  <w:sz w:val="2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D14CEE" w:rsidRPr="001B2B9C" w14:paraId="3C7B2C69" w14:textId="77777777" w:rsidTr="00FE56A5">
                              <w:trPr>
                                <w:trHeight w:val="305"/>
                              </w:trPr>
                              <w:tc>
                                <w:tcPr>
                                  <w:tcW w:w="6588" w:type="dxa"/>
                                  <w:gridSpan w:val="2"/>
                                  <w:vMerge/>
                                  <w:tcBorders>
                                    <w:left w:val="nil"/>
                                    <w:bottom w:val="nil"/>
                                  </w:tcBorders>
                                </w:tcPr>
                                <w:p w14:paraId="583DBE60" w14:textId="77777777" w:rsidR="00D14CEE" w:rsidRPr="001B2B9C" w:rsidRDefault="00D14CEE" w:rsidP="000D4873">
                                  <w:pPr>
                                    <w:rPr>
                                      <w:rFonts w:ascii="Bookman Old Style" w:hAnsi="Bookman Old Style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53BD53F2" w14:textId="77777777" w:rsidR="00D14CEE" w:rsidRPr="001B2B9C" w:rsidRDefault="00D14CEE" w:rsidP="00632478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  <w:b/>
                                      <w:sz w:val="24"/>
                                    </w:rPr>
                                  </w:pPr>
                                  <w:r w:rsidRPr="001B2B9C">
                                    <w:rPr>
                                      <w:rFonts w:ascii="Bookman Old Style" w:hAnsi="Bookman Old Style"/>
                                      <w:b/>
                                      <w:sz w:val="24"/>
                                    </w:rPr>
                                    <w:t>TOTAL</w:t>
                                  </w:r>
                                </w:p>
                              </w:tc>
                              <w:tc>
                                <w:tcPr>
                                  <w:tcW w:w="1690" w:type="dxa"/>
                                </w:tcPr>
                                <w:p w14:paraId="214A5A69" w14:textId="77777777" w:rsidR="00D14CEE" w:rsidRPr="001B2B9C" w:rsidRDefault="00D14CEE" w:rsidP="00EA279E">
                                  <w:pPr>
                                    <w:jc w:val="right"/>
                                    <w:rPr>
                                      <w:rFonts w:ascii="Bookman Old Style" w:hAnsi="Bookman Old Style"/>
                                    </w:rPr>
                                  </w:pPr>
                                  <w:r w:rsidRPr="001B2B9C">
                                    <w:rPr>
                                      <w:rFonts w:ascii="Bookman Old Style" w:hAnsi="Bookman Old Style"/>
                                    </w:rPr>
                                    <w:t>000000.00</w:t>
                                  </w:r>
                                </w:p>
                              </w:tc>
                            </w:tr>
                          </w:tbl>
                          <w:p w14:paraId="5C638FCF" w14:textId="77777777" w:rsidR="00D14CEE" w:rsidRPr="001B2B9C" w:rsidRDefault="00D14CEE" w:rsidP="00D14CEE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EAD64C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7" type="#_x0000_t202" style="position:absolute;margin-left:-17.25pt;margin-top:297.65pt;width:507.75pt;height:250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" filled="f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854"/>
                        <w:gridCol w:w="1617"/>
                        <w:gridCol w:w="1706"/>
                        <w:gridCol w:w="1680"/>
                      </w:tblGrid>
                      <w:tr w:rsidR="00D14CEE" w:rsidRPr="001B2B9C" w14:paraId="5C0FD1A7" w14:textId="77777777" w:rsidTr="00E4353C">
                        <w:trPr>
                          <w:trHeight w:val="288"/>
                        </w:trPr>
                        <w:tc>
                          <w:tcPr>
                            <w:tcW w:w="4968" w:type="dxa"/>
                            <w:shd w:val="clear" w:color="auto" w:fill="FDE9D9" w:themeFill="accent6" w:themeFillTint="33"/>
                          </w:tcPr>
                          <w:p w14:paraId="64C2494F" w14:textId="77777777" w:rsidR="00D14CEE" w:rsidRPr="001B2B9C" w:rsidRDefault="00D14CEE" w:rsidP="009C7D8E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sz w:val="28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28"/>
                              </w:rPr>
                              <w:t>Details</w:t>
                            </w:r>
                          </w:p>
                        </w:tc>
                        <w:tc>
                          <w:tcPr>
                            <w:tcW w:w="1620" w:type="dxa"/>
                            <w:shd w:val="clear" w:color="auto" w:fill="FDE9D9" w:themeFill="accent6" w:themeFillTint="33"/>
                          </w:tcPr>
                          <w:p w14:paraId="0C833F48" w14:textId="77777777" w:rsidR="00D14CEE" w:rsidRPr="001B2B9C" w:rsidRDefault="00D14CEE" w:rsidP="009C7D8E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sz w:val="28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28"/>
                              </w:rPr>
                              <w:t>Quantity</w:t>
                            </w:r>
                          </w:p>
                        </w:tc>
                        <w:tc>
                          <w:tcPr>
                            <w:tcW w:w="1710" w:type="dxa"/>
                            <w:shd w:val="clear" w:color="auto" w:fill="FDE9D9" w:themeFill="accent6" w:themeFillTint="33"/>
                          </w:tcPr>
                          <w:p w14:paraId="221F6FFF" w14:textId="77777777" w:rsidR="00D14CEE" w:rsidRPr="001B2B9C" w:rsidRDefault="00D14CEE" w:rsidP="009C7D8E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sz w:val="28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28"/>
                              </w:rPr>
                              <w:t>Unit Price</w:t>
                            </w:r>
                          </w:p>
                        </w:tc>
                        <w:tc>
                          <w:tcPr>
                            <w:tcW w:w="1690" w:type="dxa"/>
                            <w:shd w:val="clear" w:color="auto" w:fill="FDE9D9" w:themeFill="accent6" w:themeFillTint="33"/>
                          </w:tcPr>
                          <w:p w14:paraId="2B183E03" w14:textId="77777777" w:rsidR="00D14CEE" w:rsidRPr="001B2B9C" w:rsidRDefault="00D14CEE" w:rsidP="009C7D8E">
                            <w:pPr>
                              <w:jc w:val="center"/>
                              <w:rPr>
                                <w:rFonts w:ascii="Bookman Old Style" w:hAnsi="Bookman Old Style"/>
                                <w:b/>
                                <w:sz w:val="28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28"/>
                              </w:rPr>
                              <w:t>Total</w:t>
                            </w:r>
                          </w:p>
                        </w:tc>
                      </w:tr>
                      <w:tr w:rsidR="00D14CEE" w:rsidRPr="001B2B9C" w14:paraId="33E571CE" w14:textId="77777777" w:rsidTr="00FE56A5">
                        <w:trPr>
                          <w:trHeight w:val="288"/>
                        </w:trPr>
                        <w:tc>
                          <w:tcPr>
                            <w:tcW w:w="4968" w:type="dxa"/>
                          </w:tcPr>
                          <w:p w14:paraId="65EAE854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14:paraId="7FDFD799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495EF6CD" w14:textId="77777777" w:rsidR="00D14CEE" w:rsidRPr="001B2B9C" w:rsidRDefault="00D14CEE" w:rsidP="00DE1425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90" w:type="dxa"/>
                          </w:tcPr>
                          <w:p w14:paraId="5B2EF7CE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</w:tr>
                      <w:tr w:rsidR="00D14CEE" w:rsidRPr="001B2B9C" w14:paraId="64548F80" w14:textId="77777777" w:rsidTr="00FE56A5">
                        <w:trPr>
                          <w:trHeight w:val="305"/>
                        </w:trPr>
                        <w:tc>
                          <w:tcPr>
                            <w:tcW w:w="4968" w:type="dxa"/>
                          </w:tcPr>
                          <w:p w14:paraId="044BA8C2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14:paraId="6595C170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3D2AD0E9" w14:textId="77777777" w:rsidR="00D14CEE" w:rsidRPr="001B2B9C" w:rsidRDefault="00D14CEE" w:rsidP="00DE1425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90" w:type="dxa"/>
                          </w:tcPr>
                          <w:p w14:paraId="2E9D51B6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</w:tr>
                      <w:tr w:rsidR="00D14CEE" w:rsidRPr="001B2B9C" w14:paraId="784142B6" w14:textId="77777777" w:rsidTr="00FE56A5">
                        <w:trPr>
                          <w:trHeight w:val="305"/>
                        </w:trPr>
                        <w:tc>
                          <w:tcPr>
                            <w:tcW w:w="4968" w:type="dxa"/>
                          </w:tcPr>
                          <w:p w14:paraId="1B122048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14:paraId="216D2A86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74050B47" w14:textId="77777777" w:rsidR="00D14CEE" w:rsidRPr="001B2B9C" w:rsidRDefault="00D14CEE" w:rsidP="00DE1425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90" w:type="dxa"/>
                          </w:tcPr>
                          <w:p w14:paraId="008E9044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</w:tr>
                      <w:tr w:rsidR="00D14CEE" w:rsidRPr="001B2B9C" w14:paraId="00FC6890" w14:textId="77777777" w:rsidTr="00FE56A5">
                        <w:trPr>
                          <w:trHeight w:val="305"/>
                        </w:trPr>
                        <w:tc>
                          <w:tcPr>
                            <w:tcW w:w="4968" w:type="dxa"/>
                          </w:tcPr>
                          <w:p w14:paraId="7AA9414B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14:paraId="4A3AC551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4BB0A3FE" w14:textId="77777777" w:rsidR="00D14CEE" w:rsidRPr="001B2B9C" w:rsidRDefault="00D14CEE" w:rsidP="00DE1425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90" w:type="dxa"/>
                          </w:tcPr>
                          <w:p w14:paraId="529032DF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</w:tr>
                      <w:tr w:rsidR="00D14CEE" w:rsidRPr="001B2B9C" w14:paraId="5DB6D5BC" w14:textId="77777777" w:rsidTr="00FE56A5">
                        <w:trPr>
                          <w:trHeight w:val="305"/>
                        </w:trPr>
                        <w:tc>
                          <w:tcPr>
                            <w:tcW w:w="4968" w:type="dxa"/>
                          </w:tcPr>
                          <w:p w14:paraId="6E43FDBA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14:paraId="4169C939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12597071" w14:textId="77777777" w:rsidR="00D14CEE" w:rsidRPr="001B2B9C" w:rsidRDefault="00D14CEE" w:rsidP="00DE1425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90" w:type="dxa"/>
                          </w:tcPr>
                          <w:p w14:paraId="0C3B65A3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</w:tr>
                      <w:tr w:rsidR="00D14CEE" w:rsidRPr="001B2B9C" w14:paraId="1E7A2ED1" w14:textId="77777777" w:rsidTr="00FE56A5">
                        <w:trPr>
                          <w:trHeight w:val="305"/>
                        </w:trPr>
                        <w:tc>
                          <w:tcPr>
                            <w:tcW w:w="4968" w:type="dxa"/>
                          </w:tcPr>
                          <w:p w14:paraId="4A327DFD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14:paraId="0E1833F2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518D8701" w14:textId="77777777" w:rsidR="00D14CEE" w:rsidRPr="001B2B9C" w:rsidRDefault="00D14CEE" w:rsidP="00DE1425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90" w:type="dxa"/>
                          </w:tcPr>
                          <w:p w14:paraId="3D812521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</w:tr>
                      <w:tr w:rsidR="00D14CEE" w:rsidRPr="001B2B9C" w14:paraId="2299F5A3" w14:textId="77777777" w:rsidTr="00FE56A5">
                        <w:trPr>
                          <w:trHeight w:val="305"/>
                        </w:trPr>
                        <w:tc>
                          <w:tcPr>
                            <w:tcW w:w="4968" w:type="dxa"/>
                          </w:tcPr>
                          <w:p w14:paraId="5062DADF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14:paraId="7B7379C5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181375D4" w14:textId="77777777" w:rsidR="00D14CEE" w:rsidRPr="001B2B9C" w:rsidRDefault="00D14CEE" w:rsidP="00DE1425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90" w:type="dxa"/>
                          </w:tcPr>
                          <w:p w14:paraId="3D9BF1D9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</w:tr>
                      <w:tr w:rsidR="00D14CEE" w:rsidRPr="001B2B9C" w14:paraId="66F635CB" w14:textId="77777777" w:rsidTr="00FE56A5">
                        <w:trPr>
                          <w:trHeight w:val="305"/>
                        </w:trPr>
                        <w:tc>
                          <w:tcPr>
                            <w:tcW w:w="4968" w:type="dxa"/>
                          </w:tcPr>
                          <w:p w14:paraId="077145F6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14:paraId="1F959662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48B6E0ED" w14:textId="77777777" w:rsidR="00D14CEE" w:rsidRPr="001B2B9C" w:rsidRDefault="00D14CEE" w:rsidP="00DE1425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90" w:type="dxa"/>
                          </w:tcPr>
                          <w:p w14:paraId="2ADFCE33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</w:tr>
                      <w:tr w:rsidR="00D14CEE" w:rsidRPr="001B2B9C" w14:paraId="68467646" w14:textId="77777777" w:rsidTr="00FE56A5">
                        <w:trPr>
                          <w:trHeight w:val="305"/>
                        </w:trPr>
                        <w:tc>
                          <w:tcPr>
                            <w:tcW w:w="4968" w:type="dxa"/>
                          </w:tcPr>
                          <w:p w14:paraId="0E7AA097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14:paraId="116F6D4B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7AC07EB4" w14:textId="77777777" w:rsidR="00D14CEE" w:rsidRPr="001B2B9C" w:rsidRDefault="00D14CEE" w:rsidP="00DE1425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90" w:type="dxa"/>
                          </w:tcPr>
                          <w:p w14:paraId="45C9C2E4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</w:tr>
                      <w:tr w:rsidR="00D14CEE" w:rsidRPr="001B2B9C" w14:paraId="7067F1AE" w14:textId="77777777" w:rsidTr="00FE56A5">
                        <w:trPr>
                          <w:trHeight w:val="305"/>
                        </w:trPr>
                        <w:tc>
                          <w:tcPr>
                            <w:tcW w:w="4968" w:type="dxa"/>
                          </w:tcPr>
                          <w:p w14:paraId="72344646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</w:tcPr>
                          <w:p w14:paraId="5A78EC61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6C11364D" w14:textId="77777777" w:rsidR="00D14CEE" w:rsidRPr="001B2B9C" w:rsidRDefault="00D14CEE" w:rsidP="00DE1425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90" w:type="dxa"/>
                          </w:tcPr>
                          <w:p w14:paraId="6B5D2BD8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</w:tr>
                      <w:tr w:rsidR="00D14CEE" w:rsidRPr="001B2B9C" w14:paraId="2CD773C8" w14:textId="77777777" w:rsidTr="00FE56A5">
                        <w:trPr>
                          <w:trHeight w:val="305"/>
                        </w:trPr>
                        <w:tc>
                          <w:tcPr>
                            <w:tcW w:w="4968" w:type="dxa"/>
                            <w:tcBorders>
                              <w:bottom w:val="single" w:sz="4" w:space="0" w:color="000000" w:themeColor="text1"/>
                            </w:tcBorders>
                          </w:tcPr>
                          <w:p w14:paraId="5EAF95EC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20" w:type="dxa"/>
                            <w:tcBorders>
                              <w:bottom w:val="single" w:sz="4" w:space="0" w:color="000000" w:themeColor="text1"/>
                            </w:tcBorders>
                          </w:tcPr>
                          <w:p w14:paraId="1117665D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49BEB947" w14:textId="77777777" w:rsidR="00D14CEE" w:rsidRPr="001B2B9C" w:rsidRDefault="00D14CEE" w:rsidP="00DE1425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690" w:type="dxa"/>
                          </w:tcPr>
                          <w:p w14:paraId="34D6BB2D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</w:tr>
                      <w:tr w:rsidR="00D14CEE" w:rsidRPr="001B2B9C" w14:paraId="3CF41851" w14:textId="77777777" w:rsidTr="00FE56A5">
                        <w:trPr>
                          <w:trHeight w:val="305"/>
                        </w:trPr>
                        <w:tc>
                          <w:tcPr>
                            <w:tcW w:w="6588" w:type="dxa"/>
                            <w:gridSpan w:val="2"/>
                            <w:vMerge w:val="restart"/>
                            <w:tcBorders>
                              <w:left w:val="nil"/>
                              <w:bottom w:val="nil"/>
                            </w:tcBorders>
                          </w:tcPr>
                          <w:p w14:paraId="60818F9A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656EFFE1" w14:textId="77777777" w:rsidR="00D14CEE" w:rsidRPr="001B2B9C" w:rsidRDefault="00D14CEE" w:rsidP="00C178E1">
                            <w:pPr>
                              <w:jc w:val="right"/>
                              <w:rPr>
                                <w:rFonts w:ascii="Bookman Old Style" w:hAnsi="Bookman Old Style"/>
                                <w:b/>
                                <w:sz w:val="24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24"/>
                              </w:rPr>
                              <w:t>SUBTOTAL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E5B3B05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</w:tr>
                      <w:tr w:rsidR="00D14CEE" w:rsidRPr="001B2B9C" w14:paraId="25608BB8" w14:textId="77777777" w:rsidTr="00FE56A5">
                        <w:trPr>
                          <w:trHeight w:val="305"/>
                        </w:trPr>
                        <w:tc>
                          <w:tcPr>
                            <w:tcW w:w="6588" w:type="dxa"/>
                            <w:gridSpan w:val="2"/>
                            <w:vMerge/>
                            <w:tcBorders>
                              <w:left w:val="nil"/>
                              <w:bottom w:val="nil"/>
                            </w:tcBorders>
                          </w:tcPr>
                          <w:p w14:paraId="7B55ABAC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20A7D3EE" w14:textId="77777777" w:rsidR="00D14CEE" w:rsidRPr="001B2B9C" w:rsidRDefault="00D14CEE" w:rsidP="00D201FE">
                            <w:pPr>
                              <w:jc w:val="right"/>
                              <w:rPr>
                                <w:rFonts w:ascii="Bookman Old Style" w:hAnsi="Bookman Old Style"/>
                                <w:b/>
                                <w:sz w:val="24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24"/>
                              </w:rPr>
                              <w:t>TAX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617A2168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</w:tr>
                      <w:tr w:rsidR="00D14CEE" w:rsidRPr="001B2B9C" w14:paraId="79DE17A3" w14:textId="77777777" w:rsidTr="00FE56A5">
                        <w:trPr>
                          <w:trHeight w:val="70"/>
                        </w:trPr>
                        <w:tc>
                          <w:tcPr>
                            <w:tcW w:w="6588" w:type="dxa"/>
                            <w:gridSpan w:val="2"/>
                            <w:vMerge/>
                            <w:tcBorders>
                              <w:left w:val="nil"/>
                              <w:bottom w:val="nil"/>
                            </w:tcBorders>
                          </w:tcPr>
                          <w:p w14:paraId="03DCCBC4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  <w:sz w:val="2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4881E157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  <w:sz w:val="2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690" w:type="dxa"/>
                          </w:tcPr>
                          <w:p w14:paraId="39AE96DB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  <w:sz w:val="2"/>
                                <w:szCs w:val="16"/>
                              </w:rPr>
                            </w:pPr>
                          </w:p>
                        </w:tc>
                      </w:tr>
                      <w:tr w:rsidR="00D14CEE" w:rsidRPr="001B2B9C" w14:paraId="3C7B2C69" w14:textId="77777777" w:rsidTr="00FE56A5">
                        <w:trPr>
                          <w:trHeight w:val="305"/>
                        </w:trPr>
                        <w:tc>
                          <w:tcPr>
                            <w:tcW w:w="6588" w:type="dxa"/>
                            <w:gridSpan w:val="2"/>
                            <w:vMerge/>
                            <w:tcBorders>
                              <w:left w:val="nil"/>
                              <w:bottom w:val="nil"/>
                            </w:tcBorders>
                          </w:tcPr>
                          <w:p w14:paraId="583DBE60" w14:textId="77777777" w:rsidR="00D14CEE" w:rsidRPr="001B2B9C" w:rsidRDefault="00D14CEE" w:rsidP="000D4873">
                            <w:pPr>
                              <w:rPr>
                                <w:rFonts w:ascii="Bookman Old Style" w:hAnsi="Bookman Old Style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53BD53F2" w14:textId="77777777" w:rsidR="00D14CEE" w:rsidRPr="001B2B9C" w:rsidRDefault="00D14CEE" w:rsidP="00632478">
                            <w:pPr>
                              <w:jc w:val="right"/>
                              <w:rPr>
                                <w:rFonts w:ascii="Bookman Old Style" w:hAnsi="Bookman Old Style"/>
                                <w:b/>
                                <w:sz w:val="24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24"/>
                              </w:rPr>
                              <w:t>TOTAL</w:t>
                            </w:r>
                          </w:p>
                        </w:tc>
                        <w:tc>
                          <w:tcPr>
                            <w:tcW w:w="1690" w:type="dxa"/>
                          </w:tcPr>
                          <w:p w14:paraId="214A5A69" w14:textId="77777777" w:rsidR="00D14CEE" w:rsidRPr="001B2B9C" w:rsidRDefault="00D14CEE" w:rsidP="00EA279E">
                            <w:pPr>
                              <w:jc w:val="right"/>
                              <w:rPr>
                                <w:rFonts w:ascii="Bookman Old Style" w:hAnsi="Bookman Old Style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</w:rPr>
                              <w:t>000000.00</w:t>
                            </w:r>
                          </w:p>
                        </w:tc>
                      </w:tr>
                    </w:tbl>
                    <w:p w14:paraId="5C638FCF" w14:textId="77777777" w:rsidR="00D14CEE" w:rsidRPr="001B2B9C" w:rsidRDefault="00D14CEE" w:rsidP="00D14CEE">
                      <w:pPr>
                        <w:rPr>
                          <w:rFonts w:ascii="Bookman Old Style" w:hAnsi="Bookman Old Sty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992295" wp14:editId="5FD09B73">
                <wp:simplePos x="0" y="0"/>
                <wp:positionH relativeFrom="column">
                  <wp:posOffset>-247650</wp:posOffset>
                </wp:positionH>
                <wp:positionV relativeFrom="paragraph">
                  <wp:posOffset>619125</wp:posOffset>
                </wp:positionV>
                <wp:extent cx="2295525" cy="866775"/>
                <wp:effectExtent l="0" t="0" r="0" b="0"/>
                <wp:wrapNone/>
                <wp:docPr id="1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5525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013CE8" w14:textId="77777777" w:rsidR="00D14CEE" w:rsidRPr="001B2B9C" w:rsidRDefault="000F65A0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  <w:sz w:val="20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20"/>
                              </w:rPr>
                              <w:t>Company contact number: ***</w:t>
                            </w:r>
                          </w:p>
                          <w:p w14:paraId="798A97C0" w14:textId="77777777" w:rsidR="00D14CEE" w:rsidRPr="001B2B9C" w:rsidRDefault="00D14CEE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  <w:sz w:val="20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20"/>
                              </w:rPr>
                              <w:t>Website:</w:t>
                            </w:r>
                            <w:r w:rsidR="000F65A0" w:rsidRPr="001B2B9C">
                              <w:rPr>
                                <w:rFonts w:ascii="Bookman Old Style" w:hAnsi="Bookman Old Style"/>
                                <w:b/>
                                <w:sz w:val="20"/>
                              </w:rPr>
                              <w:t xml:space="preserve"> ***</w:t>
                            </w:r>
                          </w:p>
                          <w:p w14:paraId="54ECA140" w14:textId="77777777" w:rsidR="00D14CEE" w:rsidRPr="001B2B9C" w:rsidRDefault="00D14CEE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  <w:sz w:val="20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20"/>
                              </w:rPr>
                              <w:t>Email</w:t>
                            </w:r>
                            <w:r w:rsidR="000F65A0" w:rsidRPr="001B2B9C">
                              <w:rPr>
                                <w:rFonts w:ascii="Bookman Old Style" w:hAnsi="Bookman Old Style"/>
                                <w:b/>
                                <w:sz w:val="20"/>
                              </w:rPr>
                              <w:t xml:space="preserve"> Address: ******</w:t>
                            </w:r>
                          </w:p>
                          <w:p w14:paraId="14F301DF" w14:textId="77777777" w:rsidR="00D14CEE" w:rsidRPr="001B2B9C" w:rsidRDefault="00D14CEE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  <w:sz w:val="20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sz w:val="20"/>
                              </w:rPr>
                              <w:t xml:space="preserve">Company Address </w:t>
                            </w:r>
                          </w:p>
                          <w:p w14:paraId="499B97E3" w14:textId="77777777" w:rsidR="00D14CEE" w:rsidRPr="001B2B9C" w:rsidRDefault="00D14CEE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  <w:sz w:val="20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sz w:val="20"/>
                              </w:rPr>
                              <w:t>City, State, Zip C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A992295" id="Text Box 6" o:spid="_x0000_s1028" type="#_x0000_t202" style="position:absolute;margin-left:-19.5pt;margin-top:48.75pt;width:180.75pt;height:68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" filled="f" stroked="f">
                <v:textbox>
                  <w:txbxContent>
                    <w:p w14:paraId="7B013CE8" w14:textId="77777777" w:rsidR="00D14CEE" w:rsidRPr="001B2B9C" w:rsidRDefault="000F65A0" w:rsidP="00D14CEE">
                      <w:pPr>
                        <w:pStyle w:val="NoSpacing"/>
                        <w:rPr>
                          <w:rFonts w:ascii="Bookman Old Style" w:hAnsi="Bookman Old Style"/>
                          <w:sz w:val="20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  <w:sz w:val="20"/>
                        </w:rPr>
                        <w:t>Company contact number: ***</w:t>
                      </w:r>
                    </w:p>
                    <w:p w14:paraId="798A97C0" w14:textId="77777777" w:rsidR="00D14CEE" w:rsidRPr="001B2B9C" w:rsidRDefault="00D14CEE" w:rsidP="00D14CEE">
                      <w:pPr>
                        <w:pStyle w:val="NoSpacing"/>
                        <w:rPr>
                          <w:rFonts w:ascii="Bookman Old Style" w:hAnsi="Bookman Old Style"/>
                          <w:sz w:val="20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  <w:sz w:val="20"/>
                        </w:rPr>
                        <w:t>Website:</w:t>
                      </w:r>
                      <w:r w:rsidR="000F65A0" w:rsidRPr="001B2B9C">
                        <w:rPr>
                          <w:rFonts w:ascii="Bookman Old Style" w:hAnsi="Bookman Old Style"/>
                          <w:b/>
                          <w:sz w:val="20"/>
                        </w:rPr>
                        <w:t xml:space="preserve"> ***</w:t>
                      </w:r>
                    </w:p>
                    <w:p w14:paraId="54ECA140" w14:textId="77777777" w:rsidR="00D14CEE" w:rsidRPr="001B2B9C" w:rsidRDefault="00D14CEE" w:rsidP="00D14CEE">
                      <w:pPr>
                        <w:pStyle w:val="NoSpacing"/>
                        <w:rPr>
                          <w:rFonts w:ascii="Bookman Old Style" w:hAnsi="Bookman Old Style"/>
                          <w:sz w:val="20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  <w:sz w:val="20"/>
                        </w:rPr>
                        <w:t>Email</w:t>
                      </w:r>
                      <w:r w:rsidR="000F65A0" w:rsidRPr="001B2B9C">
                        <w:rPr>
                          <w:rFonts w:ascii="Bookman Old Style" w:hAnsi="Bookman Old Style"/>
                          <w:b/>
                          <w:sz w:val="20"/>
                        </w:rPr>
                        <w:t xml:space="preserve"> Address: ******</w:t>
                      </w:r>
                    </w:p>
                    <w:p w14:paraId="14F301DF" w14:textId="77777777" w:rsidR="00D14CEE" w:rsidRPr="001B2B9C" w:rsidRDefault="00D14CEE" w:rsidP="00D14CEE">
                      <w:pPr>
                        <w:pStyle w:val="NoSpacing"/>
                        <w:rPr>
                          <w:rFonts w:ascii="Bookman Old Style" w:hAnsi="Bookman Old Style"/>
                          <w:sz w:val="20"/>
                        </w:rPr>
                      </w:pPr>
                      <w:r w:rsidRPr="001B2B9C">
                        <w:rPr>
                          <w:rFonts w:ascii="Bookman Old Style" w:hAnsi="Bookman Old Style"/>
                          <w:sz w:val="20"/>
                        </w:rPr>
                        <w:t xml:space="preserve">Company Address </w:t>
                      </w:r>
                    </w:p>
                    <w:p w14:paraId="499B97E3" w14:textId="77777777" w:rsidR="00D14CEE" w:rsidRPr="001B2B9C" w:rsidRDefault="00D14CEE" w:rsidP="00D14CEE">
                      <w:pPr>
                        <w:pStyle w:val="NoSpacing"/>
                        <w:rPr>
                          <w:rFonts w:ascii="Bookman Old Style" w:hAnsi="Bookman Old Style"/>
                          <w:sz w:val="20"/>
                        </w:rPr>
                      </w:pPr>
                      <w:r w:rsidRPr="001B2B9C">
                        <w:rPr>
                          <w:rFonts w:ascii="Bookman Old Style" w:hAnsi="Bookman Old Style"/>
                          <w:sz w:val="20"/>
                        </w:rPr>
                        <w:t>City, State, Zip Code</w:t>
                      </w:r>
                    </w:p>
                  </w:txbxContent>
                </v:textbox>
              </v:shape>
            </w:pict>
          </mc:Fallback>
        </mc:AlternateContent>
      </w: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0E86537" wp14:editId="4E7FD209">
                <wp:simplePos x="0" y="0"/>
                <wp:positionH relativeFrom="column">
                  <wp:posOffset>-381000</wp:posOffset>
                </wp:positionH>
                <wp:positionV relativeFrom="paragraph">
                  <wp:posOffset>-361950</wp:posOffset>
                </wp:positionV>
                <wp:extent cx="1857375" cy="333375"/>
                <wp:effectExtent l="0" t="0" r="0" b="0"/>
                <wp:wrapNone/>
                <wp:docPr id="1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7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958F94" w14:textId="77777777" w:rsidR="00D14CEE" w:rsidRPr="00A50A62" w:rsidRDefault="00D14CEE" w:rsidP="00D14CEE">
                            <w:pPr>
                              <w:rPr>
                                <w:b/>
                                <w:i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0E86537" id="Text Box 15" o:spid="_x0000_s1029" type="#_x0000_t202" style="position:absolute;margin-left:-30pt;margin-top:-28.5pt;width:146.25pt;height:26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" filled="f" stroked="f">
                <v:textbox>
                  <w:txbxContent>
                    <w:p w14:paraId="40958F94" w14:textId="77777777" w:rsidR="00D14CEE" w:rsidRPr="00A50A62" w:rsidRDefault="00D14CEE" w:rsidP="00D14CEE">
                      <w:pPr>
                        <w:rPr>
                          <w:b/>
                          <w:i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8A9820E" wp14:editId="39EF244F">
                <wp:simplePos x="0" y="0"/>
                <wp:positionH relativeFrom="column">
                  <wp:posOffset>753110</wp:posOffset>
                </wp:positionH>
                <wp:positionV relativeFrom="paragraph">
                  <wp:posOffset>6696075</wp:posOffset>
                </wp:positionV>
                <wp:extent cx="2428240" cy="581025"/>
                <wp:effectExtent l="0" t="0" r="0" b="0"/>
                <wp:wrapNone/>
                <wp:docPr id="12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8240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324398" w14:textId="77777777" w:rsidR="00D14CEE" w:rsidRPr="001B2B9C" w:rsidRDefault="00D14CEE" w:rsidP="00D14CEE">
                            <w:pPr>
                              <w:pStyle w:val="NoSpacing"/>
                              <w:jc w:val="center"/>
                              <w:rPr>
                                <w:rFonts w:ascii="Bookman Old Style" w:hAnsi="Bookman Old Style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</w:rPr>
                              <w:t>____________________________</w:t>
                            </w:r>
                          </w:p>
                          <w:p w14:paraId="0C582146" w14:textId="77777777" w:rsidR="00D14CEE" w:rsidRPr="001B2B9C" w:rsidRDefault="00D14CEE" w:rsidP="00D14CEE">
                            <w:pPr>
                              <w:pStyle w:val="NoSpacing"/>
                              <w:jc w:val="center"/>
                              <w:rPr>
                                <w:rFonts w:ascii="Bookman Old Style" w:hAnsi="Bookman Old Style"/>
                                <w:sz w:val="20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sz w:val="20"/>
                              </w:rPr>
                              <w:t>[Signatures of Authorized Person]</w:t>
                            </w:r>
                          </w:p>
                          <w:p w14:paraId="2C012211" w14:textId="77777777" w:rsidR="00D14CEE" w:rsidRPr="001B2B9C" w:rsidRDefault="00D14CEE" w:rsidP="00D14CEE">
                            <w:pPr>
                              <w:pStyle w:val="NoSpacing"/>
                              <w:jc w:val="center"/>
                              <w:rPr>
                                <w:rFonts w:ascii="Bookman Old Style" w:hAnsi="Bookman Old Style"/>
                                <w:sz w:val="20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sz w:val="20"/>
                              </w:rPr>
                              <w:t>[Write Designation Here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8A9820E" id="Text Box 14" o:spid="_x0000_s1030" type="#_x0000_t202" style="position:absolute;margin-left:59.3pt;margin-top:527.25pt;width:191.2pt;height:45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" filled="f" stroked="f" strokecolor="black [3213]">
                <v:textbox>
                  <w:txbxContent>
                    <w:p w14:paraId="7D324398" w14:textId="77777777" w:rsidR="00D14CEE" w:rsidRPr="001B2B9C" w:rsidRDefault="00D14CEE" w:rsidP="00D14CEE">
                      <w:pPr>
                        <w:pStyle w:val="NoSpacing"/>
                        <w:jc w:val="center"/>
                        <w:rPr>
                          <w:rFonts w:ascii="Bookman Old Style" w:hAnsi="Bookman Old Style"/>
                        </w:rPr>
                      </w:pPr>
                      <w:r w:rsidRPr="001B2B9C">
                        <w:rPr>
                          <w:rFonts w:ascii="Bookman Old Style" w:hAnsi="Bookman Old Style"/>
                        </w:rPr>
                        <w:t>____________________________</w:t>
                      </w:r>
                    </w:p>
                    <w:p w14:paraId="0C582146" w14:textId="77777777" w:rsidR="00D14CEE" w:rsidRPr="001B2B9C" w:rsidRDefault="00D14CEE" w:rsidP="00D14CEE">
                      <w:pPr>
                        <w:pStyle w:val="NoSpacing"/>
                        <w:jc w:val="center"/>
                        <w:rPr>
                          <w:rFonts w:ascii="Bookman Old Style" w:hAnsi="Bookman Old Style"/>
                          <w:sz w:val="20"/>
                        </w:rPr>
                      </w:pPr>
                      <w:r w:rsidRPr="001B2B9C">
                        <w:rPr>
                          <w:rFonts w:ascii="Bookman Old Style" w:hAnsi="Bookman Old Style"/>
                          <w:sz w:val="20"/>
                        </w:rPr>
                        <w:t>[Signatures of Authorized Person]</w:t>
                      </w:r>
                    </w:p>
                    <w:p w14:paraId="2C012211" w14:textId="77777777" w:rsidR="00D14CEE" w:rsidRPr="001B2B9C" w:rsidRDefault="00D14CEE" w:rsidP="00D14CEE">
                      <w:pPr>
                        <w:pStyle w:val="NoSpacing"/>
                        <w:jc w:val="center"/>
                        <w:rPr>
                          <w:rFonts w:ascii="Bookman Old Style" w:hAnsi="Bookman Old Style"/>
                          <w:sz w:val="20"/>
                        </w:rPr>
                      </w:pPr>
                      <w:r w:rsidRPr="001B2B9C">
                        <w:rPr>
                          <w:rFonts w:ascii="Bookman Old Style" w:hAnsi="Bookman Old Style"/>
                          <w:sz w:val="20"/>
                        </w:rPr>
                        <w:t>[Write Designation Here]</w:t>
                      </w:r>
                    </w:p>
                  </w:txbxContent>
                </v:textbox>
              </v:shape>
            </w:pict>
          </mc:Fallback>
        </mc:AlternateContent>
      </w: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958623" wp14:editId="7547B4B8">
                <wp:simplePos x="0" y="0"/>
                <wp:positionH relativeFrom="column">
                  <wp:posOffset>-247650</wp:posOffset>
                </wp:positionH>
                <wp:positionV relativeFrom="paragraph">
                  <wp:posOffset>2571750</wp:posOffset>
                </wp:positionV>
                <wp:extent cx="1724025" cy="361950"/>
                <wp:effectExtent l="0" t="0" r="0" b="0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D338E8" w14:textId="76C73025" w:rsidR="00D14CEE" w:rsidRPr="001B2B9C" w:rsidRDefault="002B52DD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  <w:b/>
                                <w:sz w:val="32"/>
                                <w:szCs w:val="20"/>
                                <w:u w:val="single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32"/>
                                <w:szCs w:val="20"/>
                                <w:u w:val="single"/>
                              </w:rPr>
                              <w:t>Shipped</w:t>
                            </w:r>
                            <w:r w:rsidR="001B2B9C">
                              <w:rPr>
                                <w:rFonts w:ascii="Bookman Old Style" w:hAnsi="Bookman Old Style"/>
                                <w:b/>
                                <w:sz w:val="32"/>
                                <w:szCs w:val="20"/>
                                <w:u w:val="single"/>
                              </w:rPr>
                              <w:t xml:space="preserve"> </w:t>
                            </w:r>
                            <w:r w:rsidR="001B2B9C" w:rsidRPr="001B2B9C">
                              <w:rPr>
                                <w:rFonts w:ascii="Bookman Old Style" w:hAnsi="Bookman Old Style"/>
                                <w:b/>
                                <w:sz w:val="32"/>
                                <w:szCs w:val="20"/>
                                <w:u w:val="single"/>
                              </w:rPr>
                              <w:t>f</w:t>
                            </w: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32"/>
                                <w:szCs w:val="20"/>
                                <w:u w:val="single"/>
                              </w:rPr>
                              <w:t>rom</w:t>
                            </w:r>
                            <w:r w:rsidR="00D14CEE" w:rsidRPr="001B2B9C">
                              <w:rPr>
                                <w:rFonts w:ascii="Bookman Old Style" w:hAnsi="Bookman Old Style"/>
                                <w:b/>
                                <w:sz w:val="32"/>
                                <w:szCs w:val="20"/>
                                <w:u w:val="single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A958623" id="Text Box 10" o:spid="_x0000_s1031" type="#_x0000_t202" style="position:absolute;margin-left:-19.5pt;margin-top:202.5pt;width:135.75pt;height:28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" filled="f" stroked="f">
                <v:textbox>
                  <w:txbxContent>
                    <w:p w14:paraId="3BD338E8" w14:textId="76C73025" w:rsidR="00D14CEE" w:rsidRPr="001B2B9C" w:rsidRDefault="002B52DD" w:rsidP="00D14CEE">
                      <w:pPr>
                        <w:pStyle w:val="NoSpacing"/>
                        <w:rPr>
                          <w:rFonts w:ascii="Bookman Old Style" w:hAnsi="Bookman Old Style"/>
                          <w:b/>
                          <w:sz w:val="32"/>
                          <w:szCs w:val="20"/>
                          <w:u w:val="single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  <w:sz w:val="32"/>
                          <w:szCs w:val="20"/>
                          <w:u w:val="single"/>
                        </w:rPr>
                        <w:t>Shipped</w:t>
                      </w:r>
                      <w:r w:rsidR="001B2B9C">
                        <w:rPr>
                          <w:rFonts w:ascii="Bookman Old Style" w:hAnsi="Bookman Old Style"/>
                          <w:b/>
                          <w:sz w:val="32"/>
                          <w:szCs w:val="20"/>
                          <w:u w:val="single"/>
                        </w:rPr>
                        <w:t xml:space="preserve"> </w:t>
                      </w:r>
                      <w:r w:rsidR="001B2B9C" w:rsidRPr="001B2B9C">
                        <w:rPr>
                          <w:rFonts w:ascii="Bookman Old Style" w:hAnsi="Bookman Old Style"/>
                          <w:b/>
                          <w:sz w:val="32"/>
                          <w:szCs w:val="20"/>
                          <w:u w:val="single"/>
                        </w:rPr>
                        <w:t>f</w:t>
                      </w:r>
                      <w:r w:rsidRPr="001B2B9C">
                        <w:rPr>
                          <w:rFonts w:ascii="Bookman Old Style" w:hAnsi="Bookman Old Style"/>
                          <w:b/>
                          <w:sz w:val="32"/>
                          <w:szCs w:val="20"/>
                          <w:u w:val="single"/>
                        </w:rPr>
                        <w:t>rom</w:t>
                      </w:r>
                      <w:r w:rsidR="00D14CEE" w:rsidRPr="001B2B9C">
                        <w:rPr>
                          <w:rFonts w:ascii="Bookman Old Style" w:hAnsi="Bookman Old Style"/>
                          <w:b/>
                          <w:sz w:val="32"/>
                          <w:szCs w:val="20"/>
                          <w:u w:val="single"/>
                        </w:rPr>
                        <w:t xml:space="preserve">: </w:t>
                      </w:r>
                    </w:p>
                  </w:txbxContent>
                </v:textbox>
              </v:shape>
            </w:pict>
          </mc:Fallback>
        </mc:AlternateContent>
      </w: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ECE609" wp14:editId="4D41D663">
                <wp:simplePos x="0" y="0"/>
                <wp:positionH relativeFrom="column">
                  <wp:posOffset>-266700</wp:posOffset>
                </wp:positionH>
                <wp:positionV relativeFrom="paragraph">
                  <wp:posOffset>1800225</wp:posOffset>
                </wp:positionV>
                <wp:extent cx="6467475" cy="857250"/>
                <wp:effectExtent l="0" t="0" r="0" b="0"/>
                <wp:wrapNone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74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A27BBB" w14:textId="0C79C514" w:rsidR="00D14CEE" w:rsidRPr="001B2B9C" w:rsidRDefault="00D14CEE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</w:rPr>
                              <w:t>Vendor Name:</w:t>
                            </w:r>
                            <w:r w:rsidRPr="001B2B9C">
                              <w:rPr>
                                <w:rFonts w:ascii="Bookman Old Style" w:hAnsi="Bookman Old Style"/>
                              </w:rPr>
                              <w:t xml:space="preserve"> __________________________________________________________________________</w:t>
                            </w:r>
                          </w:p>
                          <w:p w14:paraId="06719705" w14:textId="6E095ABC" w:rsidR="00D14CEE" w:rsidRPr="001B2B9C" w:rsidRDefault="00D14CEE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</w:rPr>
                              <w:t>Company Name:</w:t>
                            </w:r>
                            <w:r w:rsidRPr="001B2B9C">
                              <w:rPr>
                                <w:rFonts w:ascii="Bookman Old Style" w:hAnsi="Bookman Old Style"/>
                              </w:rPr>
                              <w:t xml:space="preserve"> ________________________________________________________________________</w:t>
                            </w:r>
                          </w:p>
                          <w:p w14:paraId="4EBB4560" w14:textId="0555E9A2" w:rsidR="00D14CEE" w:rsidRPr="001B2B9C" w:rsidRDefault="00D14CEE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</w:rPr>
                              <w:t>Address:</w:t>
                            </w:r>
                            <w:r w:rsidRPr="001B2B9C">
                              <w:rPr>
                                <w:rFonts w:ascii="Bookman Old Style" w:hAnsi="Bookman Old Style"/>
                              </w:rPr>
                              <w:t xml:space="preserve"> ________________________________________________________________________________</w:t>
                            </w:r>
                          </w:p>
                          <w:p w14:paraId="01615450" w14:textId="255735C3" w:rsidR="00D14CEE" w:rsidRPr="001B2B9C" w:rsidRDefault="00D14CEE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</w:rPr>
                              <w:t>City, State, Zip Code</w:t>
                            </w:r>
                            <w:r w:rsidR="00B73180" w:rsidRPr="001B2B9C">
                              <w:rPr>
                                <w:rFonts w:ascii="Bookman Old Style" w:hAnsi="Bookman Old Style"/>
                              </w:rPr>
                              <w:t>_________________</w:t>
                            </w:r>
                            <w:r w:rsidR="00881BA6" w:rsidRPr="001B2B9C">
                              <w:rPr>
                                <w:rFonts w:ascii="Bookman Old Style" w:hAnsi="Bookman Old Style"/>
                              </w:rPr>
                              <w:t>______</w:t>
                            </w:r>
                            <w:r w:rsidR="00B73180" w:rsidRPr="001B2B9C">
                              <w:rPr>
                                <w:rFonts w:ascii="Bookman Old Style" w:hAnsi="Bookman Old Style"/>
                              </w:rPr>
                              <w:t>_____</w:t>
                            </w:r>
                            <w:r w:rsidRPr="001B2B9C">
                              <w:rPr>
                                <w:rFonts w:ascii="Bookman Old Style" w:hAnsi="Bookman Old Style"/>
                              </w:rPr>
                              <w:tab/>
                            </w:r>
                            <w:r w:rsidRPr="001B2B9C">
                              <w:rPr>
                                <w:rFonts w:ascii="Bookman Old Style" w:hAnsi="Bookman Old Style"/>
                                <w:b/>
                              </w:rPr>
                              <w:t>Phone:</w:t>
                            </w:r>
                            <w:r w:rsidRPr="001B2B9C">
                              <w:rPr>
                                <w:rFonts w:ascii="Bookman Old Style" w:hAnsi="Bookman Old Style"/>
                              </w:rPr>
                              <w:t xml:space="preserve"> </w:t>
                            </w:r>
                            <w:r w:rsidR="00966DE6" w:rsidRPr="001B2B9C">
                              <w:rPr>
                                <w:rFonts w:ascii="Bookman Old Style" w:hAnsi="Bookman Old Style"/>
                              </w:rPr>
                              <w:t>______</w:t>
                            </w:r>
                            <w:r w:rsidRPr="001B2B9C">
                              <w:rPr>
                                <w:rFonts w:ascii="Bookman Old Style" w:hAnsi="Bookman Old Style"/>
                              </w:rPr>
                              <w:t>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AECE609" id="Text Box 9" o:spid="_x0000_s1032" type="#_x0000_t202" style="position:absolute;margin-left:-21pt;margin-top:141.75pt;width:509.25pt;height:67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" filled="f" stroked="f">
                <v:textbox>
                  <w:txbxContent>
                    <w:p w14:paraId="3AA27BBB" w14:textId="0C79C514" w:rsidR="00D14CEE" w:rsidRPr="001B2B9C" w:rsidRDefault="00D14CEE" w:rsidP="00D14CEE">
                      <w:pPr>
                        <w:pStyle w:val="NoSpacing"/>
                        <w:rPr>
                          <w:rFonts w:ascii="Bookman Old Style" w:hAnsi="Bookman Old Style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</w:rPr>
                        <w:t>Vendor Name:</w:t>
                      </w:r>
                      <w:r w:rsidRPr="001B2B9C">
                        <w:rPr>
                          <w:rFonts w:ascii="Bookman Old Style" w:hAnsi="Bookman Old Style"/>
                        </w:rPr>
                        <w:t xml:space="preserve"> __________________________________________________________________________</w:t>
                      </w:r>
                    </w:p>
                    <w:p w14:paraId="06719705" w14:textId="6E095ABC" w:rsidR="00D14CEE" w:rsidRPr="001B2B9C" w:rsidRDefault="00D14CEE" w:rsidP="00D14CEE">
                      <w:pPr>
                        <w:pStyle w:val="NoSpacing"/>
                        <w:rPr>
                          <w:rFonts w:ascii="Bookman Old Style" w:hAnsi="Bookman Old Style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</w:rPr>
                        <w:t>Company Name:</w:t>
                      </w:r>
                      <w:r w:rsidRPr="001B2B9C">
                        <w:rPr>
                          <w:rFonts w:ascii="Bookman Old Style" w:hAnsi="Bookman Old Style"/>
                        </w:rPr>
                        <w:t xml:space="preserve"> ________________________________________________________________________</w:t>
                      </w:r>
                    </w:p>
                    <w:p w14:paraId="4EBB4560" w14:textId="0555E9A2" w:rsidR="00D14CEE" w:rsidRPr="001B2B9C" w:rsidRDefault="00D14CEE" w:rsidP="00D14CEE">
                      <w:pPr>
                        <w:pStyle w:val="NoSpacing"/>
                        <w:rPr>
                          <w:rFonts w:ascii="Bookman Old Style" w:hAnsi="Bookman Old Style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</w:rPr>
                        <w:t>Address:</w:t>
                      </w:r>
                      <w:r w:rsidRPr="001B2B9C">
                        <w:rPr>
                          <w:rFonts w:ascii="Bookman Old Style" w:hAnsi="Bookman Old Style"/>
                        </w:rPr>
                        <w:t xml:space="preserve"> ________________________________________________________________________________</w:t>
                      </w:r>
                    </w:p>
                    <w:p w14:paraId="01615450" w14:textId="255735C3" w:rsidR="00D14CEE" w:rsidRPr="001B2B9C" w:rsidRDefault="00D14CEE" w:rsidP="00D14CEE">
                      <w:pPr>
                        <w:pStyle w:val="NoSpacing"/>
                        <w:rPr>
                          <w:rFonts w:ascii="Bookman Old Style" w:hAnsi="Bookman Old Style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</w:rPr>
                        <w:t>City, State, Zip Code</w:t>
                      </w:r>
                      <w:r w:rsidR="00B73180" w:rsidRPr="001B2B9C">
                        <w:rPr>
                          <w:rFonts w:ascii="Bookman Old Style" w:hAnsi="Bookman Old Style"/>
                        </w:rPr>
                        <w:t>_________________</w:t>
                      </w:r>
                      <w:r w:rsidR="00881BA6" w:rsidRPr="001B2B9C">
                        <w:rPr>
                          <w:rFonts w:ascii="Bookman Old Style" w:hAnsi="Bookman Old Style"/>
                        </w:rPr>
                        <w:t>______</w:t>
                      </w:r>
                      <w:r w:rsidR="00B73180" w:rsidRPr="001B2B9C">
                        <w:rPr>
                          <w:rFonts w:ascii="Bookman Old Style" w:hAnsi="Bookman Old Style"/>
                        </w:rPr>
                        <w:t>_____</w:t>
                      </w:r>
                      <w:r w:rsidRPr="001B2B9C">
                        <w:rPr>
                          <w:rFonts w:ascii="Bookman Old Style" w:hAnsi="Bookman Old Style"/>
                        </w:rPr>
                        <w:tab/>
                      </w:r>
                      <w:r w:rsidRPr="001B2B9C">
                        <w:rPr>
                          <w:rFonts w:ascii="Bookman Old Style" w:hAnsi="Bookman Old Style"/>
                          <w:b/>
                        </w:rPr>
                        <w:t>Phone:</w:t>
                      </w:r>
                      <w:r w:rsidRPr="001B2B9C">
                        <w:rPr>
                          <w:rFonts w:ascii="Bookman Old Style" w:hAnsi="Bookman Old Style"/>
                        </w:rPr>
                        <w:t xml:space="preserve"> </w:t>
                      </w:r>
                      <w:r w:rsidR="00966DE6" w:rsidRPr="001B2B9C">
                        <w:rPr>
                          <w:rFonts w:ascii="Bookman Old Style" w:hAnsi="Bookman Old Style"/>
                        </w:rPr>
                        <w:t>______</w:t>
                      </w:r>
                      <w:r w:rsidRPr="001B2B9C">
                        <w:rPr>
                          <w:rFonts w:ascii="Bookman Old Style" w:hAnsi="Bookman Old Style"/>
                        </w:rPr>
                        <w:t>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CA7C1D" wp14:editId="000850D0">
                <wp:simplePos x="0" y="0"/>
                <wp:positionH relativeFrom="column">
                  <wp:posOffset>-247650</wp:posOffset>
                </wp:positionH>
                <wp:positionV relativeFrom="paragraph">
                  <wp:posOffset>1485900</wp:posOffset>
                </wp:positionV>
                <wp:extent cx="1724025" cy="409575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5812F0" w14:textId="77777777" w:rsidR="00D14CEE" w:rsidRPr="001B2B9C" w:rsidRDefault="00A71088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  <w:b/>
                                <w:sz w:val="36"/>
                                <w:u w:val="single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36"/>
                                <w:u w:val="single"/>
                              </w:rPr>
                              <w:t>Shipped To</w:t>
                            </w:r>
                            <w:r w:rsidR="00D14CEE" w:rsidRPr="001B2B9C">
                              <w:rPr>
                                <w:rFonts w:ascii="Bookman Old Style" w:hAnsi="Bookman Old Style"/>
                                <w:b/>
                                <w:sz w:val="36"/>
                                <w:u w:val="single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1CA7C1D" id="Text Box 7" o:spid="_x0000_s1033" type="#_x0000_t202" style="position:absolute;margin-left:-19.5pt;margin-top:117pt;width:135.75pt;height:32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" filled="f" stroked="f">
                <v:textbox>
                  <w:txbxContent>
                    <w:p w14:paraId="385812F0" w14:textId="77777777" w:rsidR="00D14CEE" w:rsidRPr="001B2B9C" w:rsidRDefault="00A71088" w:rsidP="00D14CEE">
                      <w:pPr>
                        <w:pStyle w:val="NoSpacing"/>
                        <w:rPr>
                          <w:rFonts w:ascii="Bookman Old Style" w:hAnsi="Bookman Old Style"/>
                          <w:b/>
                          <w:sz w:val="36"/>
                          <w:u w:val="single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  <w:sz w:val="36"/>
                          <w:u w:val="single"/>
                        </w:rPr>
                        <w:t>Shipped To</w:t>
                      </w:r>
                      <w:r w:rsidR="00D14CEE" w:rsidRPr="001B2B9C">
                        <w:rPr>
                          <w:rFonts w:ascii="Bookman Old Style" w:hAnsi="Bookman Old Style"/>
                          <w:b/>
                          <w:sz w:val="36"/>
                          <w:u w:val="single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10DACE" wp14:editId="53A70739">
                <wp:simplePos x="0" y="0"/>
                <wp:positionH relativeFrom="column">
                  <wp:posOffset>-247650</wp:posOffset>
                </wp:positionH>
                <wp:positionV relativeFrom="paragraph">
                  <wp:posOffset>2905125</wp:posOffset>
                </wp:positionV>
                <wp:extent cx="6467475" cy="857250"/>
                <wp:effectExtent l="0" t="0" r="0" b="0"/>
                <wp:wrapNone/>
                <wp:docPr id="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7475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6CA6AE" w14:textId="5195437B" w:rsidR="00D14CEE" w:rsidRPr="001B2B9C" w:rsidRDefault="00D14CEE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</w:rPr>
                              <w:t>Name:</w:t>
                            </w:r>
                            <w:r w:rsidRPr="001B2B9C">
                              <w:rPr>
                                <w:rFonts w:ascii="Bookman Old Style" w:hAnsi="Bookman Old Style"/>
                              </w:rPr>
                              <w:t xml:space="preserve"> __________________________________________________________________________________</w:t>
                            </w:r>
                          </w:p>
                          <w:p w14:paraId="65435978" w14:textId="07252A7E" w:rsidR="00D14CEE" w:rsidRPr="001B2B9C" w:rsidRDefault="00D14CEE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</w:rPr>
                              <w:t>Company Name:</w:t>
                            </w:r>
                            <w:r w:rsidRPr="001B2B9C">
                              <w:rPr>
                                <w:rFonts w:ascii="Bookman Old Style" w:hAnsi="Bookman Old Style"/>
                              </w:rPr>
                              <w:t xml:space="preserve"> ________________________________________________________________________</w:t>
                            </w:r>
                          </w:p>
                          <w:p w14:paraId="63CC3EE3" w14:textId="09BD8E54" w:rsidR="00D14CEE" w:rsidRPr="001B2B9C" w:rsidRDefault="00D14CEE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</w:rPr>
                              <w:t>Address:</w:t>
                            </w:r>
                            <w:r w:rsidRPr="001B2B9C">
                              <w:rPr>
                                <w:rFonts w:ascii="Bookman Old Style" w:hAnsi="Bookman Old Style"/>
                              </w:rPr>
                              <w:t xml:space="preserve"> ________________________________________________________________________________</w:t>
                            </w:r>
                          </w:p>
                          <w:p w14:paraId="2D9572B1" w14:textId="77777777" w:rsidR="00D14CEE" w:rsidRPr="001B2B9C" w:rsidRDefault="00D14CEE" w:rsidP="00D14CEE">
                            <w:pPr>
                              <w:pStyle w:val="NoSpacing"/>
                              <w:rPr>
                                <w:rFonts w:ascii="Bookman Old Style" w:hAnsi="Bookman Old Style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</w:rPr>
                              <w:t xml:space="preserve">City, State, Zip </w:t>
                            </w:r>
                            <w:proofErr w:type="spellStart"/>
                            <w:r w:rsidRPr="001B2B9C">
                              <w:rPr>
                                <w:rFonts w:ascii="Bookman Old Style" w:hAnsi="Bookman Old Style"/>
                                <w:b/>
                              </w:rPr>
                              <w:t>Code</w:t>
                            </w:r>
                            <w:r w:rsidR="00BC7D29" w:rsidRPr="001B2B9C">
                              <w:rPr>
                                <w:rFonts w:ascii="Bookman Old Style" w:hAnsi="Bookman Old Style"/>
                              </w:rPr>
                              <w:t>____________________________</w:t>
                            </w:r>
                            <w:r w:rsidRPr="001B2B9C">
                              <w:rPr>
                                <w:rFonts w:ascii="Bookman Old Style" w:hAnsi="Bookman Old Style"/>
                                <w:b/>
                              </w:rPr>
                              <w:t>Phone</w:t>
                            </w:r>
                            <w:proofErr w:type="spellEnd"/>
                            <w:r w:rsidRPr="001B2B9C">
                              <w:rPr>
                                <w:rFonts w:ascii="Bookman Old Style" w:hAnsi="Bookman Old Style"/>
                                <w:b/>
                              </w:rPr>
                              <w:t>:</w:t>
                            </w:r>
                            <w:r w:rsidRPr="001B2B9C">
                              <w:rPr>
                                <w:rFonts w:ascii="Bookman Old Style" w:hAnsi="Bookman Old Style"/>
                              </w:rPr>
                              <w:t xml:space="preserve"> ______________________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A10DACE" id="Text Box 11" o:spid="_x0000_s1034" type="#_x0000_t202" style="position:absolute;margin-left:-19.5pt;margin-top:228.75pt;width:509.25pt;height:67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" filled="f" stroked="f">
                <v:textbox>
                  <w:txbxContent>
                    <w:p w14:paraId="6A6CA6AE" w14:textId="5195437B" w:rsidR="00D14CEE" w:rsidRPr="001B2B9C" w:rsidRDefault="00D14CEE" w:rsidP="00D14CEE">
                      <w:pPr>
                        <w:pStyle w:val="NoSpacing"/>
                        <w:rPr>
                          <w:rFonts w:ascii="Bookman Old Style" w:hAnsi="Bookman Old Style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</w:rPr>
                        <w:t>Name:</w:t>
                      </w:r>
                      <w:r w:rsidRPr="001B2B9C">
                        <w:rPr>
                          <w:rFonts w:ascii="Bookman Old Style" w:hAnsi="Bookman Old Style"/>
                        </w:rPr>
                        <w:t xml:space="preserve"> __________________________________________________________________________________</w:t>
                      </w:r>
                    </w:p>
                    <w:p w14:paraId="65435978" w14:textId="07252A7E" w:rsidR="00D14CEE" w:rsidRPr="001B2B9C" w:rsidRDefault="00D14CEE" w:rsidP="00D14CEE">
                      <w:pPr>
                        <w:pStyle w:val="NoSpacing"/>
                        <w:rPr>
                          <w:rFonts w:ascii="Bookman Old Style" w:hAnsi="Bookman Old Style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</w:rPr>
                        <w:t>Company Name:</w:t>
                      </w:r>
                      <w:r w:rsidRPr="001B2B9C">
                        <w:rPr>
                          <w:rFonts w:ascii="Bookman Old Style" w:hAnsi="Bookman Old Style"/>
                        </w:rPr>
                        <w:t xml:space="preserve"> ________________________________________________________________________</w:t>
                      </w:r>
                    </w:p>
                    <w:p w14:paraId="63CC3EE3" w14:textId="09BD8E54" w:rsidR="00D14CEE" w:rsidRPr="001B2B9C" w:rsidRDefault="00D14CEE" w:rsidP="00D14CEE">
                      <w:pPr>
                        <w:pStyle w:val="NoSpacing"/>
                        <w:rPr>
                          <w:rFonts w:ascii="Bookman Old Style" w:hAnsi="Bookman Old Style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</w:rPr>
                        <w:t>Address:</w:t>
                      </w:r>
                      <w:r w:rsidRPr="001B2B9C">
                        <w:rPr>
                          <w:rFonts w:ascii="Bookman Old Style" w:hAnsi="Bookman Old Style"/>
                        </w:rPr>
                        <w:t xml:space="preserve"> ________________________________________________________________________________</w:t>
                      </w:r>
                    </w:p>
                    <w:p w14:paraId="2D9572B1" w14:textId="77777777" w:rsidR="00D14CEE" w:rsidRPr="001B2B9C" w:rsidRDefault="00D14CEE" w:rsidP="00D14CEE">
                      <w:pPr>
                        <w:pStyle w:val="NoSpacing"/>
                        <w:rPr>
                          <w:rFonts w:ascii="Bookman Old Style" w:hAnsi="Bookman Old Style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</w:rPr>
                        <w:t xml:space="preserve">City, State, Zip </w:t>
                      </w:r>
                      <w:proofErr w:type="spellStart"/>
                      <w:r w:rsidRPr="001B2B9C">
                        <w:rPr>
                          <w:rFonts w:ascii="Bookman Old Style" w:hAnsi="Bookman Old Style"/>
                          <w:b/>
                        </w:rPr>
                        <w:t>Code</w:t>
                      </w:r>
                      <w:r w:rsidR="00BC7D29" w:rsidRPr="001B2B9C">
                        <w:rPr>
                          <w:rFonts w:ascii="Bookman Old Style" w:hAnsi="Bookman Old Style"/>
                        </w:rPr>
                        <w:t>____________________________</w:t>
                      </w:r>
                      <w:r w:rsidRPr="001B2B9C">
                        <w:rPr>
                          <w:rFonts w:ascii="Bookman Old Style" w:hAnsi="Bookman Old Style"/>
                          <w:b/>
                        </w:rPr>
                        <w:t>Phone</w:t>
                      </w:r>
                      <w:proofErr w:type="spellEnd"/>
                      <w:r w:rsidRPr="001B2B9C">
                        <w:rPr>
                          <w:rFonts w:ascii="Bookman Old Style" w:hAnsi="Bookman Old Style"/>
                          <w:b/>
                        </w:rPr>
                        <w:t>:</w:t>
                      </w:r>
                      <w:r w:rsidRPr="001B2B9C">
                        <w:rPr>
                          <w:rFonts w:ascii="Bookman Old Style" w:hAnsi="Bookman Old Style"/>
                        </w:rPr>
                        <w:t xml:space="preserve"> ___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49CCFCE2" wp14:editId="580E4883">
                <wp:simplePos x="0" y="0"/>
                <wp:positionH relativeFrom="column">
                  <wp:posOffset>-180975</wp:posOffset>
                </wp:positionH>
                <wp:positionV relativeFrom="paragraph">
                  <wp:posOffset>1504949</wp:posOffset>
                </wp:positionV>
                <wp:extent cx="6296025" cy="0"/>
                <wp:effectExtent l="0" t="25400" r="3175" b="0"/>
                <wp:wrapNone/>
                <wp:docPr id="5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6025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9922C4E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AutoShape 8" o:spid="_x0000_s1026" type="#_x0000_t32" style="position:absolute;margin-left:-14.25pt;margin-top:118.5pt;width:495.75pt;height:0;z-index:251664384;visibility:visible;mso-wrap-style:square;mso-width-percent:0;mso-height-percent:0;mso-wrap-distance-left:9pt;mso-wrap-distance-top:-1emu;mso-wrap-distance-right:9pt;mso-wrap-distance-bottom:-1emu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" strokeweight="3pt"/>
            </w:pict>
          </mc:Fallback>
        </mc:AlternateContent>
      </w: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009E56" wp14:editId="2DC70D6E">
                <wp:simplePos x="0" y="0"/>
                <wp:positionH relativeFrom="column">
                  <wp:posOffset>3686175</wp:posOffset>
                </wp:positionH>
                <wp:positionV relativeFrom="paragraph">
                  <wp:posOffset>923925</wp:posOffset>
                </wp:positionV>
                <wp:extent cx="2581275" cy="476250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1275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2F4F1F" w14:textId="77777777" w:rsidR="00D14CEE" w:rsidRPr="001B2B9C" w:rsidRDefault="00D14CEE" w:rsidP="001F0833">
                            <w:pPr>
                              <w:pStyle w:val="NoSpacing"/>
                              <w:rPr>
                                <w:rFonts w:ascii="Bookman Old Style" w:hAnsi="Bookman Old Style"/>
                              </w:rPr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24"/>
                              </w:rPr>
                              <w:t>D</w:t>
                            </w:r>
                            <w:r w:rsidR="000F65A0" w:rsidRPr="001B2B9C">
                              <w:rPr>
                                <w:rFonts w:ascii="Bookman Old Style" w:hAnsi="Bookman Old Style"/>
                                <w:b/>
                                <w:sz w:val="24"/>
                              </w:rPr>
                              <w:t xml:space="preserve">ated </w:t>
                            </w:r>
                            <w:proofErr w:type="gramStart"/>
                            <w:r w:rsidR="000F65A0" w:rsidRPr="001B2B9C">
                              <w:rPr>
                                <w:rFonts w:ascii="Bookman Old Style" w:hAnsi="Bookman Old Style"/>
                                <w:b/>
                                <w:sz w:val="24"/>
                              </w:rPr>
                              <w:t>a</w:t>
                            </w: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24"/>
                              </w:rPr>
                              <w:t>s:</w:t>
                            </w:r>
                            <w:r w:rsidRPr="001B2B9C">
                              <w:rPr>
                                <w:rFonts w:ascii="Bookman Old Style" w:hAnsi="Bookman Old Style"/>
                              </w:rPr>
                              <w:t>_</w:t>
                            </w:r>
                            <w:proofErr w:type="gramEnd"/>
                            <w:r w:rsidRPr="001B2B9C">
                              <w:rPr>
                                <w:rFonts w:ascii="Bookman Old Style" w:hAnsi="Bookman Old Style"/>
                              </w:rPr>
                              <w:t>________________________</w:t>
                            </w:r>
                          </w:p>
                          <w:p w14:paraId="3DFB480E" w14:textId="77777777" w:rsidR="00D14CEE" w:rsidRPr="00425CAB" w:rsidRDefault="000F65A0" w:rsidP="001F0833">
                            <w:pPr>
                              <w:pStyle w:val="NoSpacing"/>
                            </w:pPr>
                            <w:r w:rsidRPr="001B2B9C">
                              <w:rPr>
                                <w:rFonts w:ascii="Bookman Old Style" w:hAnsi="Bookman Old Style"/>
                                <w:b/>
                                <w:sz w:val="24"/>
                              </w:rPr>
                              <w:t>Purchase Order</w:t>
                            </w:r>
                            <w:r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  <w:sz w:val="24"/>
                              </w:rPr>
                              <w:t>no.</w:t>
                            </w:r>
                            <w:r w:rsidR="00D14CEE" w:rsidRPr="00CE5AC2">
                              <w:rPr>
                                <w:b/>
                                <w:sz w:val="24"/>
                              </w:rPr>
                              <w:t>:</w:t>
                            </w:r>
                            <w:r w:rsidR="00D14CEE">
                              <w:t>_</w:t>
                            </w:r>
                            <w:proofErr w:type="gramEnd"/>
                            <w:r w:rsidR="00D14CEE">
                              <w:t>____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7009E56" id="Text Box 5" o:spid="_x0000_s1035" type="#_x0000_t202" style="position:absolute;margin-left:290.25pt;margin-top:72.75pt;width:203.25pt;height:3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" filled="f" stroked="f">
                <v:textbox>
                  <w:txbxContent>
                    <w:p w14:paraId="7C2F4F1F" w14:textId="77777777" w:rsidR="00D14CEE" w:rsidRPr="001B2B9C" w:rsidRDefault="00D14CEE" w:rsidP="001F0833">
                      <w:pPr>
                        <w:pStyle w:val="NoSpacing"/>
                        <w:rPr>
                          <w:rFonts w:ascii="Bookman Old Style" w:hAnsi="Bookman Old Style"/>
                        </w:rPr>
                      </w:pPr>
                      <w:r w:rsidRPr="001B2B9C">
                        <w:rPr>
                          <w:rFonts w:ascii="Bookman Old Style" w:hAnsi="Bookman Old Style"/>
                          <w:b/>
                          <w:sz w:val="24"/>
                        </w:rPr>
                        <w:t>D</w:t>
                      </w:r>
                      <w:r w:rsidR="000F65A0" w:rsidRPr="001B2B9C">
                        <w:rPr>
                          <w:rFonts w:ascii="Bookman Old Style" w:hAnsi="Bookman Old Style"/>
                          <w:b/>
                          <w:sz w:val="24"/>
                        </w:rPr>
                        <w:t xml:space="preserve">ated </w:t>
                      </w:r>
                      <w:proofErr w:type="gramStart"/>
                      <w:r w:rsidR="000F65A0" w:rsidRPr="001B2B9C">
                        <w:rPr>
                          <w:rFonts w:ascii="Bookman Old Style" w:hAnsi="Bookman Old Style"/>
                          <w:b/>
                          <w:sz w:val="24"/>
                        </w:rPr>
                        <w:t>a</w:t>
                      </w:r>
                      <w:r w:rsidRPr="001B2B9C">
                        <w:rPr>
                          <w:rFonts w:ascii="Bookman Old Style" w:hAnsi="Bookman Old Style"/>
                          <w:b/>
                          <w:sz w:val="24"/>
                        </w:rPr>
                        <w:t>s:</w:t>
                      </w:r>
                      <w:r w:rsidRPr="001B2B9C">
                        <w:rPr>
                          <w:rFonts w:ascii="Bookman Old Style" w:hAnsi="Bookman Old Style"/>
                        </w:rPr>
                        <w:t>_</w:t>
                      </w:r>
                      <w:proofErr w:type="gramEnd"/>
                      <w:r w:rsidRPr="001B2B9C">
                        <w:rPr>
                          <w:rFonts w:ascii="Bookman Old Style" w:hAnsi="Bookman Old Style"/>
                        </w:rPr>
                        <w:t>________________________</w:t>
                      </w:r>
                    </w:p>
                    <w:p w14:paraId="3DFB480E" w14:textId="77777777" w:rsidR="00D14CEE" w:rsidRPr="00425CAB" w:rsidRDefault="000F65A0" w:rsidP="001F0833">
                      <w:pPr>
                        <w:pStyle w:val="NoSpacing"/>
                      </w:pPr>
                      <w:r w:rsidRPr="001B2B9C">
                        <w:rPr>
                          <w:rFonts w:ascii="Bookman Old Style" w:hAnsi="Bookman Old Style"/>
                          <w:b/>
                          <w:sz w:val="24"/>
                        </w:rPr>
                        <w:t>Purchase Order</w:t>
                      </w:r>
                      <w:r>
                        <w:rPr>
                          <w:b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  <w:sz w:val="24"/>
                        </w:rPr>
                        <w:t>no.</w:t>
                      </w:r>
                      <w:r w:rsidR="00D14CEE" w:rsidRPr="00CE5AC2">
                        <w:rPr>
                          <w:b/>
                          <w:sz w:val="24"/>
                        </w:rPr>
                        <w:t>:</w:t>
                      </w:r>
                      <w:r w:rsidR="00D14CEE">
                        <w:t>_</w:t>
                      </w:r>
                      <w:proofErr w:type="gramEnd"/>
                      <w:r w:rsidR="00D14CEE">
                        <w:t>________________</w:t>
                      </w:r>
                    </w:p>
                  </w:txbxContent>
                </v:textbox>
              </v:shape>
            </w:pict>
          </mc:Fallback>
        </mc:AlternateContent>
      </w: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5AF3AD" wp14:editId="64430EF5">
                <wp:simplePos x="0" y="0"/>
                <wp:positionH relativeFrom="column">
                  <wp:posOffset>657225</wp:posOffset>
                </wp:positionH>
                <wp:positionV relativeFrom="paragraph">
                  <wp:posOffset>-85725</wp:posOffset>
                </wp:positionV>
                <wp:extent cx="4591050" cy="523875"/>
                <wp:effectExtent l="0" t="0" r="0" b="0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1050" cy="523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094741" w14:textId="77777777" w:rsidR="00D14CEE" w:rsidRPr="001B2B9C" w:rsidRDefault="000F65A0" w:rsidP="00D14CEE">
                            <w:pPr>
                              <w:jc w:val="center"/>
                              <w:rPr>
                                <w:rFonts w:ascii="Bookman Old Style" w:hAnsi="Bookman Old Style" w:cs="Arial"/>
                                <w:b/>
                                <w:sz w:val="54"/>
                              </w:rPr>
                            </w:pPr>
                            <w:r w:rsidRPr="001B2B9C">
                              <w:rPr>
                                <w:rFonts w:ascii="Bookman Old Style" w:hAnsi="Bookman Old Style" w:cs="Arial"/>
                                <w:b/>
                                <w:sz w:val="54"/>
                              </w:rPr>
                              <w:t>Name of the compa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85AF3AD" id="Text Box 4" o:spid="_x0000_s1036" type="#_x0000_t202" style="position:absolute;margin-left:51.75pt;margin-top:-6.75pt;width:361.5pt;height:4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" filled="f" stroked="f">
                <v:textbox>
                  <w:txbxContent>
                    <w:p w14:paraId="0E094741" w14:textId="77777777" w:rsidR="00D14CEE" w:rsidRPr="001B2B9C" w:rsidRDefault="000F65A0" w:rsidP="00D14CEE">
                      <w:pPr>
                        <w:jc w:val="center"/>
                        <w:rPr>
                          <w:rFonts w:ascii="Bookman Old Style" w:hAnsi="Bookman Old Style" w:cs="Arial"/>
                          <w:b/>
                          <w:sz w:val="54"/>
                        </w:rPr>
                      </w:pPr>
                      <w:r w:rsidRPr="001B2B9C">
                        <w:rPr>
                          <w:rFonts w:ascii="Bookman Old Style" w:hAnsi="Bookman Old Style" w:cs="Arial"/>
                          <w:b/>
                          <w:sz w:val="54"/>
                        </w:rPr>
                        <w:t>Name of the company</w:t>
                      </w:r>
                    </w:p>
                  </w:txbxContent>
                </v:textbox>
              </v:shape>
            </w:pict>
          </mc:Fallback>
        </mc:AlternateContent>
      </w: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A1C868" wp14:editId="08924435">
                <wp:simplePos x="0" y="0"/>
                <wp:positionH relativeFrom="column">
                  <wp:posOffset>4048125</wp:posOffset>
                </wp:positionH>
                <wp:positionV relativeFrom="paragraph">
                  <wp:posOffset>457200</wp:posOffset>
                </wp:positionV>
                <wp:extent cx="2247900" cy="409575"/>
                <wp:effectExtent l="0" t="0" r="0" b="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ECEAC9" w14:textId="77777777" w:rsidR="00D14CEE" w:rsidRPr="001B2B9C" w:rsidRDefault="00D14CEE" w:rsidP="00D14CEE">
                            <w:pPr>
                              <w:jc w:val="center"/>
                              <w:rPr>
                                <w:rFonts w:ascii="Bookman Old Style" w:hAnsi="Bookman Old Style" w:cs="Arial"/>
                                <w:b/>
                                <w:sz w:val="42"/>
                              </w:rPr>
                            </w:pPr>
                            <w:r w:rsidRPr="001B2B9C">
                              <w:rPr>
                                <w:rFonts w:ascii="Bookman Old Style" w:hAnsi="Bookman Old Style" w:cs="Arial"/>
                                <w:b/>
                                <w:sz w:val="42"/>
                              </w:rPr>
                              <w:t>Purchase Or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BA1C868" id="Text Box 3" o:spid="_x0000_s1037" type="#_x0000_t202" style="position:absolute;margin-left:318.75pt;margin-top:36pt;width:177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" filled="f" stroked="f">
                <v:textbox>
                  <w:txbxContent>
                    <w:p w14:paraId="21ECEAC9" w14:textId="77777777" w:rsidR="00D14CEE" w:rsidRPr="001B2B9C" w:rsidRDefault="00D14CEE" w:rsidP="00D14CEE">
                      <w:pPr>
                        <w:jc w:val="center"/>
                        <w:rPr>
                          <w:rFonts w:ascii="Bookman Old Style" w:hAnsi="Bookman Old Style" w:cs="Arial"/>
                          <w:b/>
                          <w:sz w:val="42"/>
                        </w:rPr>
                      </w:pPr>
                      <w:r w:rsidRPr="001B2B9C">
                        <w:rPr>
                          <w:rFonts w:ascii="Bookman Old Style" w:hAnsi="Bookman Old Style" w:cs="Arial"/>
                          <w:b/>
                          <w:sz w:val="42"/>
                        </w:rPr>
                        <w:t>Purchase Order</w:t>
                      </w:r>
                    </w:p>
                  </w:txbxContent>
                </v:textbox>
              </v:shape>
            </w:pict>
          </mc:Fallback>
        </mc:AlternateContent>
      </w:r>
      <w:r w:rsidRPr="001B2B9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4F53A2" wp14:editId="74485866">
                <wp:simplePos x="0" y="0"/>
                <wp:positionH relativeFrom="column">
                  <wp:posOffset>-314325</wp:posOffset>
                </wp:positionH>
                <wp:positionV relativeFrom="paragraph">
                  <wp:posOffset>-314325</wp:posOffset>
                </wp:positionV>
                <wp:extent cx="6581775" cy="8886825"/>
                <wp:effectExtent l="25400" t="25400" r="0" b="317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81775" cy="88868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1">
                                <a:gsLst>
                                  <a:gs pos="0">
                                    <a:srgbClr val="C6D9F1"/>
                                  </a:gs>
                                  <a:gs pos="100000">
                                    <a:srgbClr val="FFFFFF"/>
                                  </a:gs>
                                </a:gsLst>
                                <a:lin ang="5400000" scaled="1"/>
                              </a:gra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9630771" id="Rectangle 2" o:spid="_x0000_s1026" style="position:absolute;margin-left:-24.75pt;margin-top:-24.7pt;width:518.25pt;height:69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" filled="f" fillcolor="#c6d9f1" strokeweight="3pt">
                <v:fill rotate="t" focus="100%" type="gradient"/>
              </v:rect>
            </w:pict>
          </mc:Fallback>
        </mc:AlternateContent>
      </w:r>
    </w:p>
    <w:sectPr w:rsidR="00051521" w:rsidRPr="001B2B9C" w:rsidSect="005D55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MDYxNze2tDS3tDBT0lEKTi0uzszPAykwrAUAOY7YxSwAAAA="/>
  </w:docVars>
  <w:rsids>
    <w:rsidRoot w:val="00667028"/>
    <w:rsid w:val="00051521"/>
    <w:rsid w:val="00065F68"/>
    <w:rsid w:val="000946A3"/>
    <w:rsid w:val="000D6BC4"/>
    <w:rsid w:val="000D7089"/>
    <w:rsid w:val="000F1641"/>
    <w:rsid w:val="000F65A0"/>
    <w:rsid w:val="000F6833"/>
    <w:rsid w:val="0012748D"/>
    <w:rsid w:val="001548F3"/>
    <w:rsid w:val="0015519A"/>
    <w:rsid w:val="00166724"/>
    <w:rsid w:val="001A551C"/>
    <w:rsid w:val="001B0DB6"/>
    <w:rsid w:val="001B2B9C"/>
    <w:rsid w:val="001C74EF"/>
    <w:rsid w:val="001F0833"/>
    <w:rsid w:val="001F4734"/>
    <w:rsid w:val="00200ADA"/>
    <w:rsid w:val="002779D1"/>
    <w:rsid w:val="002A5DF7"/>
    <w:rsid w:val="002B52DD"/>
    <w:rsid w:val="002B793E"/>
    <w:rsid w:val="003065A3"/>
    <w:rsid w:val="00321C68"/>
    <w:rsid w:val="003452E9"/>
    <w:rsid w:val="003C6743"/>
    <w:rsid w:val="00463329"/>
    <w:rsid w:val="00506EA3"/>
    <w:rsid w:val="005161FF"/>
    <w:rsid w:val="005A67CA"/>
    <w:rsid w:val="005D5582"/>
    <w:rsid w:val="005F206D"/>
    <w:rsid w:val="00603060"/>
    <w:rsid w:val="006175E7"/>
    <w:rsid w:val="006364E1"/>
    <w:rsid w:val="00667028"/>
    <w:rsid w:val="007F4324"/>
    <w:rsid w:val="00881BA6"/>
    <w:rsid w:val="00924A27"/>
    <w:rsid w:val="0092665A"/>
    <w:rsid w:val="00966DE6"/>
    <w:rsid w:val="00985B38"/>
    <w:rsid w:val="00987C2A"/>
    <w:rsid w:val="00A07E65"/>
    <w:rsid w:val="00A35EC9"/>
    <w:rsid w:val="00A4625B"/>
    <w:rsid w:val="00A50A62"/>
    <w:rsid w:val="00A71088"/>
    <w:rsid w:val="00B62F34"/>
    <w:rsid w:val="00B73180"/>
    <w:rsid w:val="00BC7D29"/>
    <w:rsid w:val="00C52566"/>
    <w:rsid w:val="00CD01E8"/>
    <w:rsid w:val="00D111A9"/>
    <w:rsid w:val="00D14CEE"/>
    <w:rsid w:val="00D55688"/>
    <w:rsid w:val="00DB4802"/>
    <w:rsid w:val="00DD7506"/>
    <w:rsid w:val="00E2450A"/>
    <w:rsid w:val="00E4353C"/>
    <w:rsid w:val="00EB6284"/>
    <w:rsid w:val="00FF6B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AC5E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14CEE"/>
    <w:pPr>
      <w:spacing w:after="0" w:line="240" w:lineRule="auto"/>
    </w:pPr>
  </w:style>
  <w:style w:type="table" w:styleId="TableGrid">
    <w:name w:val="Table Grid"/>
    <w:basedOn w:val="TableNormal"/>
    <w:uiPriority w:val="59"/>
    <w:rsid w:val="00D14CE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sdev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smia</dc:creator>
  <cp:lastModifiedBy>Sharp Spider</cp:lastModifiedBy>
  <cp:revision>6</cp:revision>
  <dcterms:created xsi:type="dcterms:W3CDTF">2019-09-24T16:12:00Z</dcterms:created>
  <dcterms:modified xsi:type="dcterms:W3CDTF">2020-03-26T08:04:00Z</dcterms:modified>
</cp:coreProperties>
</file>